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23C648" w14:textId="77777777" w:rsidR="00B203E4" w:rsidRDefault="00B203E4">
      <w:pPr>
        <w:tabs>
          <w:tab w:val="left" w:pos="4035"/>
          <w:tab w:val="center" w:pos="4680"/>
        </w:tabs>
        <w:ind w:firstLine="0"/>
        <w:jc w:val="both"/>
        <w:rPr>
          <w:sz w:val="30"/>
          <w:szCs w:val="30"/>
          <w:lang w:bidi="fa-IR"/>
        </w:rPr>
      </w:pPr>
    </w:p>
    <w:p w14:paraId="507A83E8" w14:textId="77777777" w:rsidR="00B203E4" w:rsidRDefault="00DC63C5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</w:rPr>
        <mc:AlternateContent>
          <mc:Choice Requires="wpc">
            <w:drawing>
              <wp:inline distT="0" distB="0" distL="0" distR="0" wp14:anchorId="712BA028" wp14:editId="31AC0FD3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3D7068FF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    <v:imagedata r:id="rId9" o:title="index"/>
                </v:shape>
                <w10:anchorlock/>
              </v:group>
            </w:pict>
          </mc:Fallback>
        </mc:AlternateContent>
      </w:r>
    </w:p>
    <w:p w14:paraId="07234DA0" w14:textId="77777777" w:rsidR="00B203E4" w:rsidRDefault="00DC63C5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059"/>
        <w:gridCol w:w="1094"/>
        <w:gridCol w:w="1824"/>
        <w:gridCol w:w="1869"/>
        <w:gridCol w:w="1972"/>
        <w:gridCol w:w="1972"/>
      </w:tblGrid>
      <w:tr w:rsidR="00B203E4" w14:paraId="07C36777" w14:textId="77777777">
        <w:tc>
          <w:tcPr>
            <w:tcW w:w="5000" w:type="pct"/>
            <w:gridSpan w:val="6"/>
            <w:shd w:val="clear" w:color="auto" w:fill="E7E6E6" w:themeFill="background2"/>
          </w:tcPr>
          <w:p w14:paraId="7065ADA4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طلاعات اولیه درس</w:t>
            </w:r>
          </w:p>
        </w:tc>
      </w:tr>
      <w:tr w:rsidR="00B203E4" w14:paraId="73756AE1" w14:textId="77777777">
        <w:tc>
          <w:tcPr>
            <w:tcW w:w="954" w:type="pct"/>
            <w:shd w:val="clear" w:color="auto" w:fill="F2F2F2" w:themeFill="background1" w:themeFillShade="F2"/>
            <w:vAlign w:val="center"/>
          </w:tcPr>
          <w:p w14:paraId="6E64EF82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07" w:type="pct"/>
            <w:shd w:val="clear" w:color="auto" w:fill="F2F2F2" w:themeFill="background1" w:themeFillShade="F2"/>
            <w:vAlign w:val="center"/>
          </w:tcPr>
          <w:p w14:paraId="31453FAB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14:paraId="48A85D42" w14:textId="77777777" w:rsidR="00B203E4" w:rsidRDefault="00DC63C5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E0E9A85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14ACF97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E0A7D4A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 درس</w:t>
            </w:r>
          </w:p>
        </w:tc>
      </w:tr>
      <w:tr w:rsidR="00B203E4" w14:paraId="036C2D9C" w14:textId="77777777">
        <w:tc>
          <w:tcPr>
            <w:tcW w:w="954" w:type="pct"/>
            <w:vAlign w:val="center"/>
          </w:tcPr>
          <w:p w14:paraId="7A922243" w14:textId="79D51785" w:rsidR="00B203E4" w:rsidRDefault="00D77F0E" w:rsidP="003B2D39">
            <w:pPr>
              <w:ind w:firstLine="0"/>
              <w:jc w:val="center"/>
              <w:rPr>
                <w:rFonts w:hint="cs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فناوری جدید در منابع آب</w:t>
            </w:r>
          </w:p>
        </w:tc>
        <w:tc>
          <w:tcPr>
            <w:tcW w:w="507" w:type="pct"/>
            <w:vAlign w:val="center"/>
          </w:tcPr>
          <w:p w14:paraId="53394D2A" w14:textId="15CDDA4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کارشناسی</w:t>
            </w:r>
            <w:r w:rsidR="00D77F0E">
              <w:rPr>
                <w:rFonts w:hint="cs"/>
                <w:rtl/>
                <w:lang w:bidi="fa-IR"/>
              </w:rPr>
              <w:t xml:space="preserve"> ارشد</w:t>
            </w:r>
            <w:r>
              <w:rPr>
                <w:rFonts w:hint="cs"/>
                <w:rtl/>
                <w:lang w:bidi="fa-IR"/>
              </w:rPr>
              <w:t xml:space="preserve"> </w:t>
            </w:r>
          </w:p>
        </w:tc>
        <w:tc>
          <w:tcPr>
            <w:tcW w:w="845" w:type="pct"/>
            <w:vAlign w:val="center"/>
          </w:tcPr>
          <w:p w14:paraId="58522297" w14:textId="77777777" w:rsidR="00B203E4" w:rsidRDefault="003D28D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مان نیک مهر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vAlign w:val="center"/>
          </w:tcPr>
          <w:p w14:paraId="6205EEFE" w14:textId="2E271364" w:rsidR="00B203E4" w:rsidRDefault="00D77F0E" w:rsidP="003B2D3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وشنبه</w:t>
            </w:r>
            <w:r w:rsidR="00D705FB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10</w:t>
            </w:r>
            <w:r w:rsidR="00DC63C5">
              <w:rPr>
                <w:rFonts w:hint="cs"/>
                <w:rtl/>
                <w:lang w:bidi="fa-IR"/>
              </w:rPr>
              <w:t>-</w:t>
            </w:r>
            <w:r w:rsidR="002547A8">
              <w:rPr>
                <w:rFonts w:hint="cs"/>
                <w:rtl/>
                <w:lang w:bidi="fa-IR"/>
              </w:rPr>
              <w:t>0</w:t>
            </w:r>
            <w:r>
              <w:rPr>
                <w:rFonts w:hint="cs"/>
                <w:rtl/>
                <w:lang w:bidi="fa-IR"/>
              </w:rPr>
              <w:t>8</w:t>
            </w:r>
          </w:p>
          <w:p w14:paraId="18AE74F2" w14:textId="45F28CE0" w:rsidR="003B2D39" w:rsidRDefault="00D77F0E" w:rsidP="0048582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وشنبه 18-20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 w14:paraId="77C92640" w14:textId="77777777" w:rsidR="00B203E4" w:rsidRDefault="003B2D39" w:rsidP="003B2D39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 w:rsidRPr="003B2D39">
              <w:rPr>
                <w:rFonts w:hint="cs"/>
                <w:lang w:bidi="fa-IR"/>
              </w:rPr>
              <w:sym w:font="Wingdings" w:char="F06E"/>
            </w:r>
            <w:r w:rsidR="00DC63C5">
              <w:rPr>
                <w:rFonts w:hint="cs"/>
                <w:rtl/>
                <w:lang w:bidi="fa-IR"/>
              </w:rPr>
              <w:t xml:space="preserve"> اجباری </w:t>
            </w:r>
          </w:p>
          <w:p w14:paraId="7ACD6A3F" w14:textId="77777777" w:rsidR="00B203E4" w:rsidRDefault="003B2D39" w:rsidP="003B2D39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 w:rsidR="00DC63C5">
              <w:rPr>
                <w:rFonts w:hint="cs"/>
                <w:rtl/>
                <w:lang w:bidi="fa-IR"/>
              </w:rPr>
              <w:t xml:space="preserve"> اختیاری </w:t>
            </w:r>
            <w:r w:rsidR="00DC63C5">
              <w:rPr>
                <w:lang w:bidi="fa-IR"/>
              </w:rPr>
              <w:t xml:space="preserve"> </w:t>
            </w:r>
          </w:p>
          <w:p w14:paraId="3571DC9D" w14:textId="77777777" w:rsidR="00B203E4" w:rsidRDefault="00B203E4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3" w:type="pct"/>
            <w:tcBorders>
              <w:left w:val="single" w:sz="4" w:space="0" w:color="auto"/>
            </w:tcBorders>
            <w:vAlign w:val="center"/>
          </w:tcPr>
          <w:p w14:paraId="6C2931E6" w14:textId="51A7EB98" w:rsidR="00B203E4" w:rsidRDefault="00D77F0E" w:rsidP="0048582A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+1</w:t>
            </w:r>
          </w:p>
        </w:tc>
      </w:tr>
    </w:tbl>
    <w:p w14:paraId="681E6042" w14:textId="77777777"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B203E4" w14:paraId="22582885" w14:textId="77777777">
        <w:tc>
          <w:tcPr>
            <w:tcW w:w="5000" w:type="pct"/>
            <w:shd w:val="clear" w:color="auto" w:fill="D9D9D9" w:themeFill="background1" w:themeFillShade="D9"/>
          </w:tcPr>
          <w:p w14:paraId="705FB2B8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 درس</w:t>
            </w:r>
          </w:p>
        </w:tc>
      </w:tr>
      <w:tr w:rsidR="00B203E4" w14:paraId="32C7E120" w14:textId="77777777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14:paraId="2B172A8B" w14:textId="77777777" w:rsidR="00B203E4" w:rsidRDefault="00DC63C5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B203E4" w14:paraId="5D93C697" w14:textId="77777777">
        <w:trPr>
          <w:trHeight w:val="1340"/>
        </w:trPr>
        <w:tc>
          <w:tcPr>
            <w:tcW w:w="5000" w:type="pct"/>
          </w:tcPr>
          <w:p w14:paraId="39145F2B" w14:textId="7591FD9E" w:rsidR="00B203E4" w:rsidRDefault="00D77F0E" w:rsidP="00D705FB">
            <w:pPr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ندارد</w:t>
            </w:r>
          </w:p>
        </w:tc>
      </w:tr>
      <w:tr w:rsidR="00B203E4" w14:paraId="0B775702" w14:textId="77777777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14:paraId="0936841F" w14:textId="77777777"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 w:rsidR="00B203E4" w14:paraId="5FD9014A" w14:textId="77777777">
        <w:trPr>
          <w:trHeight w:val="510"/>
        </w:trPr>
        <w:tc>
          <w:tcPr>
            <w:tcW w:w="5000" w:type="pct"/>
          </w:tcPr>
          <w:p w14:paraId="7C518E9C" w14:textId="77777777"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B203E4" w14:paraId="36D3014B" w14:textId="77777777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14:paraId="23134F39" w14:textId="77777777"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 w:rsidR="00B203E4" w14:paraId="17B78C46" w14:textId="77777777">
        <w:trPr>
          <w:trHeight w:val="780"/>
        </w:trPr>
        <w:tc>
          <w:tcPr>
            <w:tcW w:w="5000" w:type="pct"/>
          </w:tcPr>
          <w:p w14:paraId="57E56DF1" w14:textId="09DEA289" w:rsidR="00B203E4" w:rsidRDefault="00D77F0E">
            <w:pPr>
              <w:ind w:firstLine="0"/>
              <w:rPr>
                <w:rFonts w:hint="cs"/>
                <w:b/>
                <w:bCs/>
                <w:rtl/>
                <w:lang w:bidi="fa-IR"/>
              </w:rPr>
            </w:pPr>
            <w:proofErr w:type="spellStart"/>
            <w:proofErr w:type="gramStart"/>
            <w:r>
              <w:rPr>
                <w:b/>
                <w:bCs/>
                <w:lang w:bidi="fa-IR"/>
              </w:rPr>
              <w:t>Gis</w:t>
            </w:r>
            <w:proofErr w:type="spellEnd"/>
            <w:r>
              <w:rPr>
                <w:b/>
                <w:bCs/>
                <w:lang w:bidi="fa-IR"/>
              </w:rPr>
              <w:t xml:space="preserve">, 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 </w:t>
            </w:r>
            <w:proofErr w:type="gramEnd"/>
            <w:r>
              <w:rPr>
                <w:rFonts w:hint="cs"/>
                <w:b/>
                <w:bCs/>
                <w:rtl/>
                <w:lang w:bidi="fa-IR"/>
              </w:rPr>
              <w:t>برنامه نویسی</w:t>
            </w:r>
          </w:p>
        </w:tc>
      </w:tr>
      <w:tr w:rsidR="00B203E4" w14:paraId="7809FF66" w14:textId="77777777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14:paraId="778D051C" w14:textId="77777777"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B203E4" w14:paraId="0A40E6DD" w14:textId="77777777">
        <w:trPr>
          <w:trHeight w:val="375"/>
        </w:trPr>
        <w:tc>
          <w:tcPr>
            <w:tcW w:w="5000" w:type="pct"/>
          </w:tcPr>
          <w:p w14:paraId="3297F28D" w14:textId="5E69398B" w:rsidR="00B203E4" w:rsidRPr="00D705FB" w:rsidRDefault="00DC63C5" w:rsidP="00C63E3C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</w:t>
            </w:r>
            <w:r w:rsidR="00D705FB">
              <w:rPr>
                <w:rFonts w:hint="cs"/>
              </w:rPr>
              <w:sym w:font="Wingdings" w:char="F06F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</w:t>
            </w:r>
            <w:r>
              <w:rPr>
                <w:rFonts w:hint="cs"/>
                <w:rtl/>
                <w:lang w:bidi="fa-IR"/>
              </w:rPr>
              <w:t>پرسش و پاسخ</w:t>
            </w:r>
            <w:r w:rsidR="00C63E3C" w:rsidRPr="00C63E3C"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حل تمرین</w:t>
            </w:r>
            <w:r>
              <w:rPr>
                <w:rFonts w:hint="cs"/>
                <w:rtl/>
              </w:rPr>
              <w:t xml:space="preserve"> </w:t>
            </w:r>
            <w:r w:rsidR="00D705FB">
              <w:rPr>
                <w:rFonts w:hint="cs"/>
              </w:rPr>
              <w:sym w:font="Wingdings" w:char="F06E"/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کارعملی (آزمایشگاه یا کارگاه)</w:t>
            </w:r>
            <w:r w:rsidR="00D705FB">
              <w:rPr>
                <w:rFonts w:hint="cs"/>
              </w:rPr>
              <w:t xml:space="preserve"> </w:t>
            </w:r>
            <w:r w:rsidR="0048582A">
              <w:rPr>
                <w:rFonts w:hint="cs"/>
              </w:rPr>
              <w:sym w:font="Wingdings" w:char="F06F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>
              <w:rPr>
                <w:rFonts w:hint="cs"/>
                <w:rtl/>
              </w:rPr>
              <w:t xml:space="preserve">نرم‌افزار </w:t>
            </w:r>
            <w:r w:rsidR="00D77F0E">
              <w:rPr>
                <w:rFonts w:hint="cs"/>
              </w:rPr>
              <w:sym w:font="Wingdings" w:char="F06E"/>
            </w:r>
          </w:p>
        </w:tc>
      </w:tr>
      <w:tr w:rsidR="00B203E4" w14:paraId="596F23D0" w14:textId="77777777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14:paraId="76E56561" w14:textId="77777777" w:rsidR="00B203E4" w:rsidRDefault="00DC63C5">
            <w:pPr>
              <w:jc w:val="center"/>
              <w:rPr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نابع درس</w:t>
            </w:r>
          </w:p>
        </w:tc>
      </w:tr>
      <w:tr w:rsidR="00B203E4" w14:paraId="45D1E148" w14:textId="77777777">
        <w:trPr>
          <w:trHeight w:val="555"/>
        </w:trPr>
        <w:tc>
          <w:tcPr>
            <w:tcW w:w="5000" w:type="pct"/>
          </w:tcPr>
          <w:p w14:paraId="7CE50172" w14:textId="77777777" w:rsidR="00FC5FA9" w:rsidRDefault="00FC5FA9" w:rsidP="00A61610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</w:pPr>
            <w:r w:rsidRPr="00FC5FA9"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  <w:t xml:space="preserve">China Government News (2019) Press conference records with Minister of Ecology and Environment Li </w:t>
            </w:r>
            <w:proofErr w:type="spellStart"/>
            <w:r w:rsidRPr="00FC5FA9"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  <w:t>Ganjie</w:t>
            </w:r>
            <w:proofErr w:type="spellEnd"/>
            <w:r w:rsidRPr="00FC5FA9"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  <w:t xml:space="preserve"> during the ‘Two Sessions</w:t>
            </w:r>
            <w:r w:rsidRPr="00FC5FA9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>’.</w:t>
            </w:r>
            <w:r w:rsidRPr="00FC5FA9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 xml:space="preserve"> </w:t>
            </w:r>
          </w:p>
          <w:p w14:paraId="5658BDDB" w14:textId="77777777" w:rsidR="00FC5FA9" w:rsidRDefault="00FC5FA9" w:rsidP="00A61610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</w:pPr>
            <w:proofErr w:type="spellStart"/>
            <w:r w:rsidRPr="00FC5FA9"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  <w:t>Bajracharya</w:t>
            </w:r>
            <w:proofErr w:type="spellEnd"/>
            <w:r w:rsidRPr="00FC5FA9"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  <w:t xml:space="preserve"> SR, </w:t>
            </w:r>
            <w:proofErr w:type="spellStart"/>
            <w:r w:rsidRPr="00FC5FA9"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  <w:t>Maharjan</w:t>
            </w:r>
            <w:proofErr w:type="spellEnd"/>
            <w:r w:rsidRPr="00FC5FA9"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  <w:t xml:space="preserve"> SB, Shrestha F, Guo W, Liu S, </w:t>
            </w:r>
            <w:proofErr w:type="spellStart"/>
            <w:r w:rsidRPr="00FC5FA9"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  <w:t>Immerzeel</w:t>
            </w:r>
            <w:proofErr w:type="spellEnd"/>
            <w:r w:rsidRPr="00FC5FA9"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  <w:t xml:space="preserve"> W, Shrestha B (2015) The glaciers of the Hindu Kush Himalayas: current status and observed changes from the 1980s to 2010. Int J Water </w:t>
            </w:r>
            <w:proofErr w:type="spellStart"/>
            <w:r w:rsidRPr="00FC5FA9"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  <w:t>Resour</w:t>
            </w:r>
            <w:proofErr w:type="spellEnd"/>
            <w:r w:rsidRPr="00FC5FA9"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  <w:t xml:space="preserve"> Dev 31(2):161–173</w:t>
            </w:r>
            <w:r w:rsidRPr="00FC5FA9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 xml:space="preserve"> </w:t>
            </w:r>
          </w:p>
          <w:p w14:paraId="600BF564" w14:textId="06A35DD2" w:rsidR="00E239E4" w:rsidRPr="00FC5FA9" w:rsidRDefault="00FC5FA9" w:rsidP="00FC5FA9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</w:pPr>
            <w:r w:rsidRPr="00FC5FA9"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  <w:t xml:space="preserve">Bamber JL, Oppenheimer M, Kopp RE, Aspinall WP, Cooke RM (2019) Ice sheet contributions to future sea-level rise from structured expert judgment. Proc Natl </w:t>
            </w:r>
            <w:proofErr w:type="spellStart"/>
            <w:r w:rsidRPr="00FC5FA9"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  <w:t>Acad</w:t>
            </w:r>
            <w:proofErr w:type="spellEnd"/>
            <w:r w:rsidRPr="00FC5FA9"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  <w:t xml:space="preserve"> Sci 116(23):11195–11200</w:t>
            </w:r>
            <w:r w:rsidRPr="00FC5FA9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 xml:space="preserve"> </w:t>
            </w:r>
          </w:p>
        </w:tc>
      </w:tr>
    </w:tbl>
    <w:p w14:paraId="1FBC6CD6" w14:textId="77777777"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B203E4" w14:paraId="3D0F52D0" w14:textId="77777777">
        <w:tc>
          <w:tcPr>
            <w:tcW w:w="5000" w:type="pct"/>
            <w:shd w:val="clear" w:color="auto" w:fill="D9D9D9" w:themeFill="background1" w:themeFillShade="D9"/>
          </w:tcPr>
          <w:p w14:paraId="1AA813E1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هداف درس</w:t>
            </w:r>
          </w:p>
        </w:tc>
      </w:tr>
      <w:tr w:rsidR="00B203E4" w14:paraId="72CB042E" w14:textId="77777777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0FE8D89F" w14:textId="77777777" w:rsidR="00B203E4" w:rsidRDefault="00DC63C5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lastRenderedPageBreak/>
              <w:t>اهداف کلی</w:t>
            </w:r>
          </w:p>
        </w:tc>
      </w:tr>
      <w:tr w:rsidR="00B203E4" w14:paraId="101C0DE4" w14:textId="77777777">
        <w:trPr>
          <w:trHeight w:val="4455"/>
        </w:trPr>
        <w:tc>
          <w:tcPr>
            <w:tcW w:w="5000" w:type="pct"/>
            <w:tcBorders>
              <w:bottom w:val="single" w:sz="4" w:space="0" w:color="auto"/>
            </w:tcBorders>
          </w:tcPr>
          <w:p w14:paraId="716C504B" w14:textId="77777777" w:rsidR="00B203E4" w:rsidRDefault="00DC63C5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ر پایان این درس، انتظار می‌رود شما:</w:t>
            </w:r>
          </w:p>
          <w:p w14:paraId="6351498D" w14:textId="7E023DA2" w:rsidR="00AC3C46" w:rsidRDefault="0099334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بهینه سازی</w:t>
            </w:r>
          </w:p>
          <w:p w14:paraId="407F8D40" w14:textId="2F260345" w:rsidR="00AC3C46" w:rsidRDefault="00993347" w:rsidP="00AC3C4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الگوریتم مورچگان</w:t>
            </w:r>
          </w:p>
          <w:p w14:paraId="785AA0B8" w14:textId="4F33F256" w:rsidR="00AC3C46" w:rsidRDefault="00993347" w:rsidP="00AC3C4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الگوریتم ژنتیک</w:t>
            </w:r>
          </w:p>
          <w:p w14:paraId="47D4B631" w14:textId="6A17E4CE" w:rsidR="00AC3C46" w:rsidRDefault="00993347" w:rsidP="00AC3C46">
            <w:pPr>
              <w:pStyle w:val="ListParagraph"/>
              <w:numPr>
                <w:ilvl w:val="0"/>
                <w:numId w:val="13"/>
              </w:numPr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الگوریتم جهش قورباغه</w:t>
            </w:r>
          </w:p>
          <w:p w14:paraId="3652588E" w14:textId="3104A057" w:rsidR="004A39ED" w:rsidRPr="00A203BD" w:rsidRDefault="00993347" w:rsidP="00993347">
            <w:pPr>
              <w:pStyle w:val="ListParagraph"/>
              <w:numPr>
                <w:ilvl w:val="0"/>
                <w:numId w:val="13"/>
              </w:numPr>
              <w:rPr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سنجش از دور</w:t>
            </w:r>
          </w:p>
        </w:tc>
      </w:tr>
      <w:tr w:rsidR="00B203E4" w14:paraId="7DA1494A" w14:textId="77777777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14:paraId="1F4D9030" w14:textId="77777777" w:rsidR="00B203E4" w:rsidRDefault="00DC63C5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هارت‌هایی (شغلی، تحصیلی) که دانشجو در پایان دوره فرا می‌گیرد</w:t>
            </w:r>
          </w:p>
        </w:tc>
      </w:tr>
      <w:tr w:rsidR="00B203E4" w14:paraId="346F2BD9" w14:textId="77777777">
        <w:trPr>
          <w:trHeight w:val="1530"/>
        </w:trPr>
        <w:tc>
          <w:tcPr>
            <w:tcW w:w="5000" w:type="pct"/>
          </w:tcPr>
          <w:p w14:paraId="2F85A381" w14:textId="7E030CED" w:rsidR="00B203E4" w:rsidRDefault="00270B3B" w:rsidP="00AC3C46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آشنایی با </w:t>
            </w:r>
            <w:r w:rsidR="00A44E79">
              <w:rPr>
                <w:rFonts w:hint="cs"/>
                <w:rtl/>
                <w:lang w:bidi="fa-IR"/>
              </w:rPr>
              <w:t>مفاهیم بهینه سازی</w:t>
            </w:r>
          </w:p>
          <w:p w14:paraId="34DE5D03" w14:textId="4F15D949" w:rsidR="00AC3C46" w:rsidRDefault="00AC3C46" w:rsidP="00AC3C46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آشنایی با </w:t>
            </w:r>
            <w:r w:rsidR="00A44E79">
              <w:rPr>
                <w:rFonts w:hint="cs"/>
                <w:rtl/>
                <w:lang w:bidi="fa-IR"/>
              </w:rPr>
              <w:t>مدل های هوشمند</w:t>
            </w:r>
          </w:p>
          <w:p w14:paraId="62C18098" w14:textId="7D70000C" w:rsidR="00470DC9" w:rsidRPr="00AC3C46" w:rsidRDefault="00AC3C46" w:rsidP="00A44E79">
            <w:pPr>
              <w:pStyle w:val="ListParagraph"/>
              <w:numPr>
                <w:ilvl w:val="0"/>
                <w:numId w:val="14"/>
              </w:numPr>
              <w:jc w:val="left"/>
              <w:rPr>
                <w:b/>
                <w:bCs/>
                <w:rtl/>
                <w:lang w:bidi="fa-IR"/>
              </w:rPr>
            </w:pPr>
            <w:r w:rsidRPr="00AC3C46">
              <w:rPr>
                <w:rtl/>
                <w:lang w:bidi="fa-IR"/>
              </w:rPr>
              <w:t>آشنا</w:t>
            </w:r>
            <w:r w:rsidRPr="00AC3C46">
              <w:rPr>
                <w:rFonts w:hint="cs"/>
                <w:rtl/>
                <w:lang w:bidi="fa-IR"/>
              </w:rPr>
              <w:t>یی</w:t>
            </w:r>
            <w:r w:rsidRPr="00AC3C46">
              <w:rPr>
                <w:rtl/>
                <w:lang w:bidi="fa-IR"/>
              </w:rPr>
              <w:t xml:space="preserve"> با </w:t>
            </w:r>
            <w:r w:rsidR="00A44E79">
              <w:rPr>
                <w:rFonts w:hint="cs"/>
                <w:rtl/>
                <w:lang w:bidi="fa-IR"/>
              </w:rPr>
              <w:t>مدل های مدیریت منابع آب</w:t>
            </w:r>
            <w:r w:rsidRPr="00AC3C46">
              <w:rPr>
                <w:rtl/>
                <w:lang w:bidi="fa-IR"/>
              </w:rPr>
              <w:t xml:space="preserve"> </w:t>
            </w:r>
          </w:p>
        </w:tc>
      </w:tr>
    </w:tbl>
    <w:p w14:paraId="27F1FB80" w14:textId="77777777" w:rsidR="00B203E4" w:rsidRDefault="00B203E4">
      <w:pPr>
        <w:ind w:firstLine="0"/>
        <w:rPr>
          <w:rtl/>
          <w:lang w:bidi="fa-IR"/>
        </w:rPr>
      </w:pPr>
    </w:p>
    <w:p w14:paraId="094A24E9" w14:textId="77777777"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862"/>
        <w:gridCol w:w="2909"/>
        <w:gridCol w:w="6019"/>
      </w:tblGrid>
      <w:tr w:rsidR="00B203E4" w14:paraId="71347A14" w14:textId="77777777">
        <w:tc>
          <w:tcPr>
            <w:tcW w:w="5000" w:type="pct"/>
            <w:gridSpan w:val="3"/>
            <w:shd w:val="clear" w:color="auto" w:fill="D9D9D9" w:themeFill="background1" w:themeFillShade="D9"/>
          </w:tcPr>
          <w:p w14:paraId="7C76B617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 درس</w:t>
            </w:r>
          </w:p>
        </w:tc>
      </w:tr>
      <w:tr w:rsidR="00B203E4" w14:paraId="20DE33FE" w14:textId="77777777">
        <w:tc>
          <w:tcPr>
            <w:tcW w:w="863" w:type="pct"/>
            <w:shd w:val="clear" w:color="auto" w:fill="F2F2F2" w:themeFill="background1" w:themeFillShade="F2"/>
          </w:tcPr>
          <w:p w14:paraId="053C367F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ترم</w:t>
            </w:r>
          </w:p>
        </w:tc>
        <w:tc>
          <w:tcPr>
            <w:tcW w:w="1348" w:type="pct"/>
            <w:shd w:val="clear" w:color="auto" w:fill="F2F2F2" w:themeFill="background1" w:themeFillShade="F2"/>
          </w:tcPr>
          <w:p w14:paraId="720368E5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789" w:type="pct"/>
            <w:shd w:val="clear" w:color="auto" w:fill="F2F2F2" w:themeFill="background1" w:themeFillShade="F2"/>
          </w:tcPr>
          <w:p w14:paraId="07DC1354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 w:rsidR="00B203E4" w14:paraId="29750F37" w14:textId="77777777">
        <w:tc>
          <w:tcPr>
            <w:tcW w:w="863" w:type="pct"/>
            <w:vAlign w:val="center"/>
          </w:tcPr>
          <w:p w14:paraId="077D4CC7" w14:textId="77777777" w:rsidR="00B203E4" w:rsidRDefault="00DC63C5" w:rsidP="00D417E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</w:t>
            </w:r>
            <w:r w:rsidR="00470DC9">
              <w:rPr>
                <w:rFonts w:hint="cs"/>
                <w:rtl/>
                <w:lang w:bidi="fa-IR"/>
              </w:rPr>
              <w:t>1</w:t>
            </w:r>
            <w:r w:rsidR="00D417EE">
              <w:rPr>
                <w:rFonts w:hint="cs"/>
                <w:rtl/>
                <w:lang w:bidi="fa-IR"/>
              </w:rPr>
              <w:t>2</w:t>
            </w:r>
            <w:r>
              <w:rPr>
                <w:rFonts w:hint="cs"/>
                <w:rtl/>
                <w:lang w:bidi="fa-IR"/>
              </w:rPr>
              <w:t xml:space="preserve"> ) نمره</w:t>
            </w:r>
          </w:p>
          <w:p w14:paraId="6CF715ED" w14:textId="77777777" w:rsidR="00B203E4" w:rsidRDefault="00DC63C5" w:rsidP="00470DC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بق تاریخ رسمی مندرج در تقویم آموزشی</w:t>
            </w:r>
            <w:r w:rsidR="00874CE3">
              <w:rPr>
                <w:rFonts w:hint="cs"/>
                <w:rtl/>
                <w:lang w:bidi="fa-IR"/>
              </w:rPr>
              <w:t xml:space="preserve">، امتحان کتبی از بخش </w:t>
            </w:r>
            <w:r w:rsidR="00470DC9">
              <w:rPr>
                <w:rFonts w:hint="cs"/>
                <w:rtl/>
                <w:lang w:bidi="fa-IR"/>
              </w:rPr>
              <w:t>تئوری</w:t>
            </w:r>
          </w:p>
        </w:tc>
        <w:tc>
          <w:tcPr>
            <w:tcW w:w="1348" w:type="pct"/>
            <w:vAlign w:val="center"/>
          </w:tcPr>
          <w:p w14:paraId="5E1128AC" w14:textId="77777777" w:rsidR="00874CE3" w:rsidRDefault="00874CE3" w:rsidP="00470DC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</w:t>
            </w:r>
            <w:r w:rsidR="00470DC9">
              <w:rPr>
                <w:rFonts w:hint="cs"/>
                <w:rtl/>
                <w:lang w:bidi="fa-IR"/>
              </w:rPr>
              <w:t>6</w:t>
            </w:r>
            <w:r>
              <w:rPr>
                <w:rFonts w:hint="cs"/>
                <w:rtl/>
                <w:lang w:bidi="fa-IR"/>
              </w:rPr>
              <w:t xml:space="preserve"> ) نمره</w:t>
            </w:r>
          </w:p>
          <w:p w14:paraId="535226D3" w14:textId="77777777" w:rsidR="00874CE3" w:rsidRDefault="00874CE3" w:rsidP="003D28D1">
            <w:pPr>
              <w:ind w:firstLine="0"/>
              <w:jc w:val="center"/>
              <w:rPr>
                <w:rtl/>
                <w:lang w:bidi="fa-IR"/>
              </w:rPr>
            </w:pPr>
          </w:p>
          <w:p w14:paraId="11A84C6A" w14:textId="77777777" w:rsidR="00B203E4" w:rsidRDefault="00470DC9" w:rsidP="00470DC9">
            <w:pPr>
              <w:ind w:firstLine="0"/>
              <w:jc w:val="center"/>
              <w:rPr>
                <w:rtl/>
                <w:lang w:bidi="fa-IR"/>
              </w:rPr>
            </w:pPr>
            <w:r w:rsidRPr="00470DC9">
              <w:rPr>
                <w:rtl/>
                <w:lang w:bidi="fa-IR"/>
              </w:rPr>
              <w:t>طبق تار</w:t>
            </w:r>
            <w:r w:rsidRPr="00470DC9">
              <w:rPr>
                <w:rFonts w:hint="cs"/>
                <w:rtl/>
                <w:lang w:bidi="fa-IR"/>
              </w:rPr>
              <w:t>یخ</w:t>
            </w:r>
            <w:r w:rsidRPr="00470DC9">
              <w:rPr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هماهنگ شده</w:t>
            </w:r>
            <w:r w:rsidRPr="00470DC9">
              <w:rPr>
                <w:rFonts w:hint="cs"/>
                <w:rtl/>
                <w:lang w:bidi="fa-IR"/>
              </w:rPr>
              <w:t>،</w:t>
            </w:r>
            <w:r w:rsidRPr="00470DC9">
              <w:rPr>
                <w:rtl/>
                <w:lang w:bidi="fa-IR"/>
              </w:rPr>
              <w:t xml:space="preserve"> امتحان کتب</w:t>
            </w:r>
            <w:r w:rsidRPr="00470DC9">
              <w:rPr>
                <w:rFonts w:hint="cs"/>
                <w:rtl/>
                <w:lang w:bidi="fa-IR"/>
              </w:rPr>
              <w:t>ی</w:t>
            </w:r>
            <w:r w:rsidRPr="00470DC9">
              <w:rPr>
                <w:rtl/>
                <w:lang w:bidi="fa-IR"/>
              </w:rPr>
              <w:t xml:space="preserve"> از بخش</w:t>
            </w:r>
            <w:r>
              <w:rPr>
                <w:rFonts w:hint="cs"/>
                <w:rtl/>
                <w:lang w:bidi="fa-IR"/>
              </w:rPr>
              <w:t>های تعیین شده</w:t>
            </w:r>
            <w:r w:rsidR="00874CE3">
              <w:rPr>
                <w:rFonts w:hint="cs"/>
                <w:rtl/>
                <w:lang w:bidi="fa-IR"/>
              </w:rPr>
              <w:t>.</w:t>
            </w:r>
          </w:p>
        </w:tc>
        <w:tc>
          <w:tcPr>
            <w:tcW w:w="2789" w:type="pct"/>
          </w:tcPr>
          <w:p w14:paraId="0088373C" w14:textId="77777777" w:rsidR="00B203E4" w:rsidRDefault="00B203E4">
            <w:pPr>
              <w:ind w:firstLine="0"/>
              <w:jc w:val="both"/>
              <w:rPr>
                <w:rtl/>
                <w:lang w:bidi="fa-IR"/>
              </w:rPr>
            </w:pPr>
          </w:p>
          <w:p w14:paraId="04BB992B" w14:textId="77777777" w:rsidR="00B203E4" w:rsidRDefault="0069625F" w:rsidP="00D417EE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سال جواب تمرین</w:t>
            </w:r>
            <w:r w:rsidR="00874CE3">
              <w:rPr>
                <w:rFonts w:hint="cs"/>
                <w:rtl/>
                <w:lang w:bidi="fa-IR"/>
              </w:rPr>
              <w:t xml:space="preserve"> و حضور و غیاب</w:t>
            </w:r>
            <w:r w:rsidR="004A39ED">
              <w:rPr>
                <w:rFonts w:hint="cs"/>
                <w:rtl/>
                <w:lang w:bidi="fa-IR"/>
              </w:rPr>
              <w:t xml:space="preserve"> </w:t>
            </w:r>
            <w:r w:rsidR="00D417EE">
              <w:rPr>
                <w:rFonts w:hint="cs"/>
                <w:rtl/>
                <w:lang w:bidi="fa-IR"/>
              </w:rPr>
              <w:t>2</w:t>
            </w:r>
            <w:r w:rsidR="00DC63C5">
              <w:rPr>
                <w:rFonts w:hint="cs"/>
                <w:rtl/>
                <w:lang w:bidi="fa-IR"/>
              </w:rPr>
              <w:t xml:space="preserve"> نمره</w:t>
            </w:r>
          </w:p>
          <w:p w14:paraId="2BEFCC15" w14:textId="77777777" w:rsidR="00B203E4" w:rsidRDefault="00B203E4">
            <w:pPr>
              <w:ind w:firstLine="0"/>
              <w:jc w:val="both"/>
              <w:rPr>
                <w:rtl/>
                <w:lang w:bidi="fa-IR"/>
              </w:rPr>
            </w:pPr>
          </w:p>
        </w:tc>
      </w:tr>
    </w:tbl>
    <w:p w14:paraId="0AD57368" w14:textId="77777777" w:rsidR="00B203E4" w:rsidRDefault="00B203E4">
      <w:pPr>
        <w:ind w:firstLine="0"/>
        <w:rPr>
          <w:lang w:bidi="fa-IR"/>
        </w:rPr>
      </w:pPr>
    </w:p>
    <w:p w14:paraId="39B92460" w14:textId="77777777" w:rsidR="00B203E4" w:rsidRDefault="00B203E4">
      <w:pPr>
        <w:ind w:firstLine="0"/>
        <w:rPr>
          <w:rtl/>
          <w:lang w:bidi="fa-IR"/>
        </w:rPr>
      </w:pPr>
    </w:p>
    <w:p w14:paraId="0EB552EE" w14:textId="77777777" w:rsidR="00B203E4" w:rsidRDefault="00B203E4">
      <w:pPr>
        <w:ind w:firstLine="0"/>
        <w:rPr>
          <w:rtl/>
          <w:lang w:bidi="fa-IR"/>
        </w:rPr>
      </w:pPr>
    </w:p>
    <w:p w14:paraId="5D3B1A60" w14:textId="77777777" w:rsidR="00B203E4" w:rsidRDefault="00B203E4">
      <w:pPr>
        <w:ind w:firstLine="0"/>
        <w:rPr>
          <w:rtl/>
          <w:lang w:bidi="fa-IR"/>
        </w:rPr>
      </w:pPr>
    </w:p>
    <w:p w14:paraId="3F6FAB45" w14:textId="77777777"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B203E4" w14:paraId="3563CE96" w14:textId="77777777">
        <w:tc>
          <w:tcPr>
            <w:tcW w:w="5000" w:type="pct"/>
          </w:tcPr>
          <w:p w14:paraId="3A0A3A1A" w14:textId="77777777" w:rsidR="00B203E4" w:rsidRDefault="00DC63C5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lastRenderedPageBreak/>
              <w:t>سایر نکات</w:t>
            </w:r>
          </w:p>
        </w:tc>
      </w:tr>
      <w:tr w:rsidR="00B203E4" w14:paraId="0346E021" w14:textId="77777777">
        <w:trPr>
          <w:trHeight w:val="336"/>
        </w:trPr>
        <w:tc>
          <w:tcPr>
            <w:tcW w:w="5000" w:type="pct"/>
            <w:shd w:val="clear" w:color="auto" w:fill="F2F2F2" w:themeFill="background1" w:themeFillShade="F2"/>
          </w:tcPr>
          <w:p w14:paraId="50F933D9" w14:textId="77777777" w:rsidR="00B203E4" w:rsidRDefault="00DC63C5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 w:rsidR="00B203E4" w14:paraId="18123B1D" w14:textId="77777777">
        <w:trPr>
          <w:trHeight w:val="735"/>
        </w:trPr>
        <w:tc>
          <w:tcPr>
            <w:tcW w:w="5000" w:type="pct"/>
            <w:vAlign w:val="center"/>
          </w:tcPr>
          <w:p w14:paraId="511112BA" w14:textId="77777777" w:rsidR="00B203E4" w:rsidRDefault="00DC63C5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14:paraId="17084104" w14:textId="77777777" w:rsidR="00B203E4" w:rsidRDefault="003D28D1" w:rsidP="003B6A7E">
            <w:pPr>
              <w:bidi w:val="0"/>
              <w:ind w:firstLine="0"/>
              <w:jc w:val="left"/>
              <w:rPr>
                <w:b/>
                <w:bCs/>
              </w:rPr>
            </w:pPr>
            <w:r>
              <w:t>s.practice.water@gmail.com</w:t>
            </w:r>
          </w:p>
          <w:p w14:paraId="32B2FFF5" w14:textId="77777777" w:rsidR="00B203E4" w:rsidRDefault="00DC63C5" w:rsidP="003D28D1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 xml:space="preserve">آدرس صفحه ای که منابع و تکالیف قرار می‌گیرند                                                             </w:t>
            </w:r>
          </w:p>
        </w:tc>
      </w:tr>
      <w:tr w:rsidR="00B203E4" w14:paraId="5B3BD8DC" w14:textId="77777777">
        <w:trPr>
          <w:trHeight w:val="440"/>
        </w:trPr>
        <w:tc>
          <w:tcPr>
            <w:tcW w:w="5000" w:type="pct"/>
            <w:shd w:val="clear" w:color="auto" w:fill="F2F2F2" w:themeFill="background1" w:themeFillShade="F2"/>
          </w:tcPr>
          <w:p w14:paraId="0E728A99" w14:textId="77777777" w:rsidR="00B203E4" w:rsidRDefault="00DC63C5">
            <w:pPr>
              <w:ind w:firstLine="0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ساعت مراجعه دفتری و رفع اشکال</w:t>
            </w:r>
          </w:p>
        </w:tc>
      </w:tr>
      <w:tr w:rsidR="00B203E4" w14:paraId="01CE6753" w14:textId="77777777">
        <w:trPr>
          <w:trHeight w:val="750"/>
        </w:trPr>
        <w:tc>
          <w:tcPr>
            <w:tcW w:w="5000" w:type="pct"/>
          </w:tcPr>
          <w:p w14:paraId="21FB627D" w14:textId="77777777" w:rsidR="00B203E4" w:rsidRDefault="00B12AA2" w:rsidP="00B12AA2">
            <w:pPr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>دوشنبه</w:t>
            </w:r>
            <w:r w:rsidR="00DC63C5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 8-10</w:t>
            </w:r>
          </w:p>
          <w:p w14:paraId="43FE24D6" w14:textId="77777777" w:rsidR="00B203E4" w:rsidRDefault="00EE3B98" w:rsidP="00B12AA2">
            <w:pPr>
              <w:ind w:firstLine="0"/>
              <w:rPr>
                <w:rtl/>
              </w:rPr>
            </w:pPr>
            <w:r>
              <w:rPr>
                <w:rFonts w:hint="cs"/>
                <w:rtl/>
              </w:rPr>
              <w:t>سه شنبه ها</w:t>
            </w:r>
            <w:r w:rsidR="00DC63C5">
              <w:rPr>
                <w:rFonts w:hint="cs"/>
                <w:rtl/>
              </w:rPr>
              <w:t xml:space="preserve">  </w:t>
            </w:r>
            <w:r w:rsidR="00B12AA2">
              <w:rPr>
                <w:rFonts w:hint="cs"/>
                <w:rtl/>
              </w:rPr>
              <w:t>10-12</w:t>
            </w:r>
          </w:p>
          <w:p w14:paraId="07D7EDE7" w14:textId="77777777" w:rsidR="00B203E4" w:rsidRDefault="00B203E4" w:rsidP="003B6A7E">
            <w:pPr>
              <w:ind w:firstLine="0"/>
              <w:rPr>
                <w:b/>
                <w:bCs/>
              </w:rPr>
            </w:pPr>
          </w:p>
        </w:tc>
      </w:tr>
      <w:tr w:rsidR="00B203E4" w14:paraId="5686B1A9" w14:textId="77777777">
        <w:trPr>
          <w:trHeight w:val="303"/>
        </w:trPr>
        <w:tc>
          <w:tcPr>
            <w:tcW w:w="5000" w:type="pct"/>
            <w:shd w:val="clear" w:color="auto" w:fill="F2F2F2" w:themeFill="background1" w:themeFillShade="F2"/>
          </w:tcPr>
          <w:p w14:paraId="665E9BAA" w14:textId="77777777" w:rsidR="00B203E4" w:rsidRDefault="00DC63C5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 w:rsidR="00B203E4" w14:paraId="3B4CE5C7" w14:textId="77777777">
        <w:trPr>
          <w:trHeight w:val="975"/>
        </w:trPr>
        <w:tc>
          <w:tcPr>
            <w:tcW w:w="5000" w:type="pct"/>
          </w:tcPr>
          <w:p w14:paraId="085A7644" w14:textId="6C6A2E91" w:rsidR="00B203E4" w:rsidRDefault="00EE3B98">
            <w:pPr>
              <w:ind w:firstLine="0"/>
              <w:jc w:val="left"/>
              <w:rPr>
                <w:szCs w:val="22"/>
                <w:rtl/>
                <w:lang w:bidi="fa-IR"/>
              </w:rPr>
            </w:pPr>
            <w:r>
              <w:rPr>
                <w:rFonts w:hint="cs"/>
                <w:szCs w:val="22"/>
                <w:rtl/>
                <w:lang w:bidi="fa-IR"/>
              </w:rPr>
              <w:t xml:space="preserve">سوالات و مشکلات دانشجویان درباره </w:t>
            </w:r>
            <w:r w:rsidR="00161D6F">
              <w:rPr>
                <w:rFonts w:hint="cs"/>
                <w:szCs w:val="22"/>
                <w:rtl/>
                <w:lang w:bidi="fa-IR"/>
              </w:rPr>
              <w:t>درس</w:t>
            </w:r>
            <w:r>
              <w:rPr>
                <w:rFonts w:hint="cs"/>
                <w:szCs w:val="22"/>
                <w:rtl/>
                <w:lang w:bidi="fa-IR"/>
              </w:rPr>
              <w:t xml:space="preserve"> در طول ترم و در حین انج</w:t>
            </w:r>
            <w:r w:rsidR="00B12AA2">
              <w:rPr>
                <w:rFonts w:hint="cs"/>
                <w:szCs w:val="22"/>
                <w:rtl/>
                <w:lang w:bidi="fa-IR"/>
              </w:rPr>
              <w:t>ا</w:t>
            </w:r>
            <w:r>
              <w:rPr>
                <w:rFonts w:hint="cs"/>
                <w:szCs w:val="22"/>
                <w:rtl/>
                <w:lang w:bidi="fa-IR"/>
              </w:rPr>
              <w:t>م ازمایش و یا در هفته بعد آن پاسخ داده می شود.</w:t>
            </w:r>
          </w:p>
          <w:p w14:paraId="1177C853" w14:textId="77777777" w:rsidR="00F23877" w:rsidRDefault="00F23877" w:rsidP="00F23877">
            <w:pPr>
              <w:ind w:firstLine="0"/>
              <w:jc w:val="left"/>
              <w:rPr>
                <w:szCs w:val="22"/>
                <w:rtl/>
                <w:lang w:bidi="fa-IR"/>
              </w:rPr>
            </w:pPr>
            <w:r>
              <w:rPr>
                <w:rFonts w:hint="cs"/>
                <w:szCs w:val="22"/>
                <w:rtl/>
                <w:lang w:bidi="fa-IR"/>
              </w:rPr>
              <w:t xml:space="preserve">همچنین یک کلاس حل تمرین اختصاصی سه شنبه ها ساعت 18-20 </w:t>
            </w:r>
            <w:r w:rsidR="00B166DC">
              <w:rPr>
                <w:rFonts w:hint="cs"/>
                <w:szCs w:val="22"/>
                <w:rtl/>
                <w:lang w:bidi="fa-IR"/>
              </w:rPr>
              <w:t>تعیین شده است.</w:t>
            </w:r>
          </w:p>
        </w:tc>
      </w:tr>
      <w:tr w:rsidR="00B203E4" w14:paraId="7F93A71F" w14:textId="77777777">
        <w:trPr>
          <w:trHeight w:val="379"/>
        </w:trPr>
        <w:tc>
          <w:tcPr>
            <w:tcW w:w="5000" w:type="pct"/>
            <w:shd w:val="clear" w:color="auto" w:fill="F2F2F2" w:themeFill="background1" w:themeFillShade="F2"/>
          </w:tcPr>
          <w:p w14:paraId="1017E407" w14:textId="77777777"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B203E4" w14:paraId="24D8CB47" w14:textId="77777777">
        <w:trPr>
          <w:trHeight w:val="405"/>
        </w:trPr>
        <w:tc>
          <w:tcPr>
            <w:tcW w:w="5000" w:type="pct"/>
          </w:tcPr>
          <w:p w14:paraId="5E7F5482" w14:textId="77777777" w:rsidR="00EE3B98" w:rsidRDefault="00DC63C5" w:rsidP="00EE3B98">
            <w:pPr>
              <w:pStyle w:val="ListParagraph"/>
              <w:numPr>
                <w:ilvl w:val="0"/>
                <w:numId w:val="22"/>
              </w:numPr>
              <w:ind w:left="452" w:hanging="284"/>
              <w:rPr>
                <w:b/>
                <w:bCs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حضور در کلاس اجباری است.</w:t>
            </w:r>
            <w:r w:rsidR="00EE3B98"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  <w:p w14:paraId="55D9EFFE" w14:textId="77777777" w:rsidR="00B203E4" w:rsidRDefault="00EE3B98" w:rsidP="00747C25">
            <w:pPr>
              <w:pStyle w:val="ListParagraph"/>
              <w:numPr>
                <w:ilvl w:val="0"/>
                <w:numId w:val="22"/>
              </w:numPr>
              <w:ind w:left="452" w:hanging="284"/>
              <w:rPr>
                <w:b/>
                <w:bCs/>
                <w:rtl/>
                <w:lang w:bidi="fa-IR"/>
              </w:rPr>
            </w:pPr>
            <w:r w:rsidRPr="00EE3B98">
              <w:rPr>
                <w:rFonts w:hint="cs"/>
                <w:rtl/>
                <w:lang w:bidi="fa-IR"/>
              </w:rPr>
              <w:t xml:space="preserve">ارایه </w:t>
            </w:r>
            <w:r w:rsidR="00747C25">
              <w:rPr>
                <w:rFonts w:hint="cs"/>
                <w:rtl/>
                <w:lang w:bidi="fa-IR"/>
              </w:rPr>
              <w:t>و ارسال تمرینات،</w:t>
            </w:r>
            <w:r w:rsidRPr="00EE3B98">
              <w:rPr>
                <w:rFonts w:hint="cs"/>
                <w:rtl/>
                <w:lang w:bidi="fa-IR"/>
              </w:rPr>
              <w:t xml:space="preserve"> الزامی می باشد.</w:t>
            </w:r>
          </w:p>
        </w:tc>
      </w:tr>
      <w:tr w:rsidR="00B203E4" w14:paraId="5B3E9EFA" w14:textId="77777777">
        <w:trPr>
          <w:trHeight w:val="270"/>
        </w:trPr>
        <w:tc>
          <w:tcPr>
            <w:tcW w:w="5000" w:type="pct"/>
            <w:shd w:val="clear" w:color="auto" w:fill="F2F2F2" w:themeFill="background1" w:themeFillShade="F2"/>
          </w:tcPr>
          <w:p w14:paraId="2BFB1AC4" w14:textId="77777777"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B203E4" w14:paraId="383C5F1D" w14:textId="77777777">
        <w:trPr>
          <w:trHeight w:val="975"/>
        </w:trPr>
        <w:tc>
          <w:tcPr>
            <w:tcW w:w="5000" w:type="pct"/>
          </w:tcPr>
          <w:p w14:paraId="0C65CB7E" w14:textId="77777777" w:rsidR="00B203E4" w:rsidRDefault="00D417EE"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ات اخر هرجلسه به دانشجویان واگذار گردیده و در هفته بعد جواب آن بایستی ایمیل گردد.</w:t>
            </w:r>
          </w:p>
        </w:tc>
      </w:tr>
    </w:tbl>
    <w:p w14:paraId="7F19BA2B" w14:textId="77777777" w:rsidR="00B203E4" w:rsidRDefault="00B203E4">
      <w:pPr>
        <w:ind w:firstLine="0"/>
        <w:rPr>
          <w:rtl/>
          <w:lang w:bidi="fa-IR"/>
        </w:rPr>
      </w:pPr>
    </w:p>
    <w:p w14:paraId="1907ED46" w14:textId="77777777"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ook w:val="04A0" w:firstRow="1" w:lastRow="0" w:firstColumn="1" w:lastColumn="0" w:noHBand="0" w:noVBand="1"/>
      </w:tblPr>
      <w:tblGrid>
        <w:gridCol w:w="742"/>
        <w:gridCol w:w="4739"/>
        <w:gridCol w:w="1709"/>
        <w:gridCol w:w="3060"/>
        <w:gridCol w:w="540"/>
      </w:tblGrid>
      <w:tr w:rsidR="00B203E4" w14:paraId="4A01C92B" w14:textId="77777777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14:paraId="60264E66" w14:textId="77777777"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زمان‌بندی هفتگی</w:t>
            </w:r>
          </w:p>
          <w:p w14:paraId="389A9332" w14:textId="77777777"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رفصل‌ها باید برای 15 هفته تنظیم شوند. هر هفته ممکن است شامل 1 جلسه یا بیشتر باشد.</w:t>
            </w:r>
          </w:p>
          <w:p w14:paraId="1D0DAD79" w14:textId="77777777" w:rsidR="00B203E4" w:rsidRDefault="00DC63C5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وضیحات ستون‌ها:</w:t>
            </w:r>
          </w:p>
          <w:p w14:paraId="30C4B94C" w14:textId="77777777" w:rsidR="00B203E4" w:rsidRDefault="00DC63C5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سرفصل‌ها: </w:t>
            </w:r>
            <w:r>
              <w:rPr>
                <w:rFonts w:hint="cs"/>
                <w:rtl/>
                <w:lang w:bidi="fa-IR"/>
              </w:rPr>
              <w:t>نام سرفصل‌ها و شماره فصول یا محدوده صفحات کتب منبع آورده شود.</w:t>
            </w:r>
          </w:p>
          <w:p w14:paraId="0605773F" w14:textId="77777777"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تکالیف:</w:t>
            </w:r>
            <w:r>
              <w:rPr>
                <w:rFonts w:hint="cs"/>
                <w:rtl/>
                <w:lang w:bidi="fa-IR"/>
              </w:rPr>
              <w:t xml:space="preserve">  منظور از تکلیف، گزارش کار (آزمایشگاه یا کارگاه)، حل تمرین، پروژه کلاسی، جمع‌آوری داده، ترجمه، ارائه گزارش از مقالات علمی مرتبط و غیره است.</w:t>
            </w:r>
          </w:p>
          <w:p w14:paraId="1ABC6F2D" w14:textId="77777777"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نمره:</w:t>
            </w:r>
            <w:r>
              <w:rPr>
                <w:rFonts w:hint="cs"/>
                <w:rtl/>
                <w:lang w:bidi="fa-IR"/>
              </w:rPr>
              <w:t xml:space="preserve">  درصد یا میزان نمره یا تعداد سؤال  مورد انتظار از این سرفصل در امتحان، درج شود.</w:t>
            </w:r>
          </w:p>
        </w:tc>
      </w:tr>
      <w:tr w:rsidR="00B203E4" w14:paraId="1E3D39D0" w14:textId="77777777" w:rsidTr="00EC4840">
        <w:tc>
          <w:tcPr>
            <w:tcW w:w="344" w:type="pct"/>
            <w:shd w:val="clear" w:color="auto" w:fill="F2F2F2" w:themeFill="background1" w:themeFillShade="F2"/>
            <w:vAlign w:val="center"/>
          </w:tcPr>
          <w:p w14:paraId="418F5CD3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196" w:type="pct"/>
            <w:shd w:val="clear" w:color="auto" w:fill="F2F2F2" w:themeFill="background1" w:themeFillShade="F2"/>
            <w:vAlign w:val="center"/>
          </w:tcPr>
          <w:p w14:paraId="33E8DB34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792" w:type="pct"/>
            <w:shd w:val="clear" w:color="auto" w:fill="F2F2F2" w:themeFill="background1" w:themeFillShade="F2"/>
            <w:vAlign w:val="center"/>
          </w:tcPr>
          <w:p w14:paraId="072E177C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418" w:type="pct"/>
            <w:shd w:val="clear" w:color="auto" w:fill="F2F2F2" w:themeFill="background1" w:themeFillShade="F2"/>
            <w:vAlign w:val="center"/>
          </w:tcPr>
          <w:p w14:paraId="0E47AF5D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250" w:type="pct"/>
            <w:shd w:val="clear" w:color="auto" w:fill="F2F2F2" w:themeFill="background1" w:themeFillShade="F2"/>
          </w:tcPr>
          <w:p w14:paraId="6F1F48EA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 w:rsidR="00B203E4" w14:paraId="395C081F" w14:textId="77777777" w:rsidTr="00EC4840">
        <w:trPr>
          <w:trHeight w:val="1745"/>
        </w:trPr>
        <w:tc>
          <w:tcPr>
            <w:tcW w:w="344" w:type="pct"/>
            <w:vAlign w:val="center"/>
          </w:tcPr>
          <w:p w14:paraId="2DDF9D55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1</w:t>
            </w:r>
          </w:p>
        </w:tc>
        <w:tc>
          <w:tcPr>
            <w:tcW w:w="2196" w:type="pct"/>
            <w:vAlign w:val="center"/>
          </w:tcPr>
          <w:p w14:paraId="76A38544" w14:textId="77777777"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7A3C752A" w14:textId="77777777" w:rsidR="00B203E4" w:rsidRDefault="00DC63C5" w:rsidP="00747C25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- </w:t>
            </w:r>
            <w:r w:rsidR="007D06B5">
              <w:rPr>
                <w:rFonts w:hint="cs"/>
                <w:sz w:val="24"/>
                <w:szCs w:val="24"/>
                <w:rtl/>
                <w:lang w:bidi="fa-IR"/>
              </w:rPr>
              <w:t>کلیات (</w:t>
            </w:r>
            <w:r w:rsidR="00D0285D">
              <w:rPr>
                <w:rFonts w:hint="cs"/>
                <w:sz w:val="24"/>
                <w:szCs w:val="24"/>
                <w:rtl/>
                <w:lang w:bidi="fa-IR"/>
              </w:rPr>
              <w:t xml:space="preserve">درباره مقررات </w:t>
            </w:r>
            <w:r w:rsidR="00747C25">
              <w:rPr>
                <w:rFonts w:hint="cs"/>
                <w:sz w:val="24"/>
                <w:szCs w:val="24"/>
                <w:rtl/>
                <w:lang w:bidi="fa-IR"/>
              </w:rPr>
              <w:t>کلاس</w:t>
            </w:r>
            <w:r w:rsidR="00D0285D">
              <w:rPr>
                <w:rFonts w:hint="cs"/>
                <w:sz w:val="24"/>
                <w:szCs w:val="24"/>
                <w:rtl/>
                <w:lang w:bidi="fa-IR"/>
              </w:rPr>
              <w:t>، نحوه ارزشیابی،عنوان و سرفصل ها</w:t>
            </w:r>
            <w:r w:rsidR="007D06B5">
              <w:rPr>
                <w:rFonts w:hint="cs"/>
                <w:sz w:val="24"/>
                <w:szCs w:val="24"/>
                <w:rtl/>
                <w:lang w:bidi="fa-IR"/>
              </w:rPr>
              <w:t>)</w:t>
            </w:r>
          </w:p>
          <w:p w14:paraId="7C67C903" w14:textId="77777777"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34976290" w14:textId="77777777" w:rsidR="00B203E4" w:rsidRDefault="00DC63C5" w:rsidP="00D0285D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792" w:type="pct"/>
            <w:vAlign w:val="center"/>
          </w:tcPr>
          <w:p w14:paraId="2EAD0C80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14:paraId="3FC54A57" w14:textId="77777777" w:rsidR="00B203E4" w:rsidRDefault="00483F25" w:rsidP="00483F2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0EC1BC28" w14:textId="77777777"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203E4" w14:paraId="5DBFA2BD" w14:textId="77777777" w:rsidTr="00EC4840">
        <w:tc>
          <w:tcPr>
            <w:tcW w:w="344" w:type="pct"/>
            <w:vAlign w:val="center"/>
          </w:tcPr>
          <w:p w14:paraId="1AB072F1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2196" w:type="pct"/>
            <w:vAlign w:val="center"/>
          </w:tcPr>
          <w:p w14:paraId="7E364DAE" w14:textId="77777777"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044F0D04" w14:textId="36110614" w:rsidR="00B203E4" w:rsidRDefault="00DC63C5" w:rsidP="00D91D63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>-</w:t>
            </w:r>
            <w:r w:rsidR="00D91D63">
              <w:rPr>
                <w:rFonts w:hint="cs"/>
                <w:sz w:val="24"/>
                <w:szCs w:val="24"/>
                <w:rtl/>
              </w:rPr>
              <w:t xml:space="preserve">تعریف مفاهیم </w:t>
            </w:r>
            <w:r w:rsidR="00A44E79">
              <w:rPr>
                <w:rFonts w:hint="cs"/>
                <w:sz w:val="24"/>
                <w:szCs w:val="24"/>
                <w:rtl/>
              </w:rPr>
              <w:t>بهینه سازی</w:t>
            </w:r>
          </w:p>
          <w:p w14:paraId="67B30F38" w14:textId="77777777"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5B5BBD18" w14:textId="04345103" w:rsidR="00B203E4" w:rsidRDefault="00DC63C5" w:rsidP="00283973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</w:t>
            </w:r>
            <w:r w:rsidR="00283973">
              <w:rPr>
                <w:rFonts w:hint="cs"/>
                <w:rtl/>
                <w:lang w:bidi="fa-IR"/>
              </w:rPr>
              <w:t xml:space="preserve">1،  2 </w:t>
            </w:r>
          </w:p>
        </w:tc>
        <w:tc>
          <w:tcPr>
            <w:tcW w:w="792" w:type="pct"/>
            <w:vAlign w:val="center"/>
          </w:tcPr>
          <w:p w14:paraId="6972352E" w14:textId="77777777"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5D6F2264" w14:textId="77777777" w:rsidR="00B203E4" w:rsidRDefault="00483F2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0B8739C3" w14:textId="77777777"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5A035E42" w14:textId="77777777" w:rsidTr="00EC4840">
        <w:tc>
          <w:tcPr>
            <w:tcW w:w="344" w:type="pct"/>
            <w:vAlign w:val="center"/>
          </w:tcPr>
          <w:p w14:paraId="1BD30FA5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196" w:type="pct"/>
            <w:vAlign w:val="center"/>
          </w:tcPr>
          <w:p w14:paraId="0B0BDE66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615F9E08" w14:textId="08C2E033" w:rsidR="00EC4840" w:rsidRDefault="00EC4840" w:rsidP="00D91D63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>-</w:t>
            </w:r>
            <w:r w:rsidR="00A44E79">
              <w:rPr>
                <w:rFonts w:hint="cs"/>
                <w:sz w:val="24"/>
                <w:szCs w:val="24"/>
                <w:rtl/>
              </w:rPr>
              <w:t>بهینه سازی خطی</w:t>
            </w:r>
          </w:p>
          <w:p w14:paraId="2C3E94D7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77E0C036" w14:textId="29F49E22" w:rsidR="00EC4840" w:rsidRDefault="00EC4840" w:rsidP="00E828B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1،  </w:t>
            </w:r>
            <w:r w:rsidR="00E828BB">
              <w:rPr>
                <w:rFonts w:hint="cs"/>
                <w:rtl/>
                <w:lang w:bidi="fa-IR"/>
              </w:rPr>
              <w:t>3</w:t>
            </w:r>
            <w:r>
              <w:rPr>
                <w:rFonts w:hint="cs"/>
                <w:rtl/>
                <w:lang w:bidi="fa-IR"/>
              </w:rPr>
              <w:t xml:space="preserve"> </w:t>
            </w:r>
          </w:p>
        </w:tc>
        <w:tc>
          <w:tcPr>
            <w:tcW w:w="792" w:type="pct"/>
            <w:vAlign w:val="center"/>
          </w:tcPr>
          <w:p w14:paraId="043ADC18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611A3D96" w14:textId="77777777" w:rsidR="00EC4840" w:rsidRDefault="00322BA7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1</w:t>
            </w:r>
          </w:p>
        </w:tc>
        <w:tc>
          <w:tcPr>
            <w:tcW w:w="250" w:type="pct"/>
          </w:tcPr>
          <w:p w14:paraId="46B99E86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7402677E" w14:textId="77777777" w:rsidTr="00EC4840">
        <w:tc>
          <w:tcPr>
            <w:tcW w:w="344" w:type="pct"/>
            <w:vAlign w:val="center"/>
          </w:tcPr>
          <w:p w14:paraId="4E43F32D" w14:textId="77777777"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196" w:type="pct"/>
            <w:vAlign w:val="center"/>
          </w:tcPr>
          <w:p w14:paraId="1FD4E017" w14:textId="77777777" w:rsidR="00EC4840" w:rsidRPr="004B330F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>نام سرفصل:</w:t>
            </w:r>
          </w:p>
          <w:p w14:paraId="44A5848F" w14:textId="251F9B9A" w:rsidR="00EC4840" w:rsidRPr="004B330F" w:rsidRDefault="00EC4840" w:rsidP="00D91D63">
            <w:pPr>
              <w:spacing w:after="200"/>
              <w:ind w:firstLine="0"/>
              <w:jc w:val="left"/>
              <w:rPr>
                <w:sz w:val="24"/>
              </w:rPr>
            </w:pPr>
            <w:r w:rsidRPr="004B330F">
              <w:rPr>
                <w:rFonts w:hint="cs"/>
                <w:sz w:val="24"/>
                <w:rtl/>
              </w:rPr>
              <w:t xml:space="preserve">-  </w:t>
            </w:r>
            <w:r w:rsidR="00A44E79">
              <w:rPr>
                <w:rFonts w:hint="cs"/>
                <w:sz w:val="24"/>
                <w:rtl/>
              </w:rPr>
              <w:t>بهینه سازی غیر خطی</w:t>
            </w:r>
          </w:p>
          <w:p w14:paraId="1CDB3040" w14:textId="77777777" w:rsidR="00EC4840" w:rsidRPr="004B330F" w:rsidRDefault="00EC4840" w:rsidP="00EC4840">
            <w:pPr>
              <w:shd w:val="clear" w:color="auto" w:fill="F2F2F2" w:themeFill="background1" w:themeFillShade="F2"/>
              <w:ind w:firstLine="0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>آدرس مباحث در کتب منبع:</w:t>
            </w:r>
          </w:p>
          <w:p w14:paraId="1FD6D9F9" w14:textId="69799B52" w:rsidR="00EC4840" w:rsidRPr="004B330F" w:rsidRDefault="00EC4840" w:rsidP="00EC4840">
            <w:pPr>
              <w:shd w:val="clear" w:color="auto" w:fill="F2F2F2" w:themeFill="background1" w:themeFillShade="F2"/>
              <w:ind w:firstLine="0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 xml:space="preserve">- منبع </w:t>
            </w:r>
            <w:r>
              <w:rPr>
                <w:rFonts w:hint="cs"/>
                <w:sz w:val="24"/>
                <w:rtl/>
              </w:rPr>
              <w:t xml:space="preserve">2 </w:t>
            </w:r>
          </w:p>
        </w:tc>
        <w:tc>
          <w:tcPr>
            <w:tcW w:w="792" w:type="pct"/>
            <w:vAlign w:val="center"/>
          </w:tcPr>
          <w:p w14:paraId="1074ED51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70C0F751" w14:textId="77777777" w:rsidR="00EC4840" w:rsidRDefault="00322BA7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2</w:t>
            </w:r>
          </w:p>
        </w:tc>
        <w:tc>
          <w:tcPr>
            <w:tcW w:w="250" w:type="pct"/>
          </w:tcPr>
          <w:p w14:paraId="35DCD5CA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7456339F" w14:textId="77777777" w:rsidTr="00EC4840">
        <w:tc>
          <w:tcPr>
            <w:tcW w:w="344" w:type="pct"/>
            <w:vAlign w:val="center"/>
          </w:tcPr>
          <w:p w14:paraId="1B49470F" w14:textId="77777777"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196" w:type="pct"/>
            <w:vAlign w:val="center"/>
          </w:tcPr>
          <w:p w14:paraId="6537CEB5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2901E1CD" w14:textId="6CC19037" w:rsidR="00EC4840" w:rsidRDefault="00EC4840" w:rsidP="00D91D63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 w:rsidR="00A44E79">
              <w:rPr>
                <w:rFonts w:hint="cs"/>
                <w:rtl/>
                <w:lang w:bidi="fa-IR"/>
              </w:rPr>
              <w:t>شبکه بندی در بهینه سازی</w:t>
            </w:r>
          </w:p>
          <w:p w14:paraId="48404C77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65C246A6" w14:textId="0D20984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1 </w:t>
            </w:r>
            <w:r w:rsidRPr="0000343B">
              <w:rPr>
                <w:rFonts w:hint="cs"/>
                <w:sz w:val="24"/>
                <w:rtl/>
              </w:rPr>
              <w:t>و</w:t>
            </w:r>
            <w:r w:rsidR="00161D6F">
              <w:rPr>
                <w:rFonts w:hint="cs"/>
                <w:sz w:val="24"/>
                <w:rtl/>
              </w:rPr>
              <w:t>2</w:t>
            </w:r>
          </w:p>
        </w:tc>
        <w:tc>
          <w:tcPr>
            <w:tcW w:w="792" w:type="pct"/>
            <w:vAlign w:val="center"/>
          </w:tcPr>
          <w:p w14:paraId="691D2AD7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1F016076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12DE46FE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3FEA6A74" w14:textId="77777777" w:rsidTr="00EC4840">
        <w:tc>
          <w:tcPr>
            <w:tcW w:w="344" w:type="pct"/>
            <w:vAlign w:val="center"/>
          </w:tcPr>
          <w:p w14:paraId="2A074131" w14:textId="77777777"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196" w:type="pct"/>
            <w:vAlign w:val="center"/>
          </w:tcPr>
          <w:p w14:paraId="735CB3F6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4670E94A" w14:textId="53C5203D" w:rsidR="00EC4840" w:rsidRDefault="00A44E79" w:rsidP="00EC4840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انواع تابع هدف</w:t>
            </w:r>
          </w:p>
          <w:p w14:paraId="74B29EB6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037F9C5D" w14:textId="294AC8BD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1 </w:t>
            </w:r>
            <w:r w:rsidR="00161D6F">
              <w:rPr>
                <w:rFonts w:hint="cs"/>
                <w:rtl/>
                <w:lang w:bidi="fa-IR"/>
              </w:rPr>
              <w:t>و 2و 3</w:t>
            </w:r>
          </w:p>
        </w:tc>
        <w:tc>
          <w:tcPr>
            <w:tcW w:w="792" w:type="pct"/>
            <w:vAlign w:val="center"/>
          </w:tcPr>
          <w:p w14:paraId="519E5328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41E90849" w14:textId="77777777" w:rsidR="00EC4840" w:rsidRDefault="00322BA7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3</w:t>
            </w:r>
          </w:p>
        </w:tc>
        <w:tc>
          <w:tcPr>
            <w:tcW w:w="250" w:type="pct"/>
          </w:tcPr>
          <w:p w14:paraId="23EFC1CC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02E9CC2A" w14:textId="77777777" w:rsidTr="00EC4840">
        <w:tc>
          <w:tcPr>
            <w:tcW w:w="344" w:type="pct"/>
            <w:vAlign w:val="center"/>
          </w:tcPr>
          <w:p w14:paraId="1F02B896" w14:textId="77777777"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196" w:type="pct"/>
            <w:vAlign w:val="center"/>
          </w:tcPr>
          <w:p w14:paraId="4670212B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56B53DD2" w14:textId="71A11DF8" w:rsidR="00D478C1" w:rsidRDefault="00A44E79" w:rsidP="00EC4840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تابع هدف خطی</w:t>
            </w:r>
          </w:p>
          <w:p w14:paraId="02117AE8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73A4D30C" w14:textId="76F3942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1و </w:t>
            </w:r>
            <w:r w:rsidR="00161D6F"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792" w:type="pct"/>
            <w:vAlign w:val="center"/>
          </w:tcPr>
          <w:p w14:paraId="1541591E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070491B8" w14:textId="77777777" w:rsidR="00EC4840" w:rsidRDefault="00322BA7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4</w:t>
            </w:r>
          </w:p>
        </w:tc>
        <w:tc>
          <w:tcPr>
            <w:tcW w:w="250" w:type="pct"/>
          </w:tcPr>
          <w:p w14:paraId="5556EDB3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1ACE294D" w14:textId="77777777" w:rsidTr="00EC4840">
        <w:tc>
          <w:tcPr>
            <w:tcW w:w="344" w:type="pct"/>
            <w:vAlign w:val="center"/>
          </w:tcPr>
          <w:p w14:paraId="5E4A1C75" w14:textId="77777777"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8</w:t>
            </w:r>
          </w:p>
        </w:tc>
        <w:tc>
          <w:tcPr>
            <w:tcW w:w="2196" w:type="pct"/>
            <w:vAlign w:val="center"/>
          </w:tcPr>
          <w:p w14:paraId="5C328CFF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1A57F0F9" w14:textId="279344F1" w:rsidR="00EC4840" w:rsidRDefault="00A44E79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تابع هدف غیر خطی</w:t>
            </w:r>
          </w:p>
          <w:p w14:paraId="3AC44E3C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17FA1C1B" w14:textId="6604F34B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</w:t>
            </w:r>
            <w:r w:rsidR="00161D6F">
              <w:rPr>
                <w:rFonts w:hint="cs"/>
                <w:rtl/>
                <w:lang w:bidi="fa-IR"/>
              </w:rPr>
              <w:t>2</w:t>
            </w:r>
            <w:r>
              <w:rPr>
                <w:rFonts w:hint="cs"/>
                <w:rtl/>
                <w:lang w:bidi="fa-IR"/>
              </w:rPr>
              <w:t xml:space="preserve"> و</w:t>
            </w:r>
            <w:r w:rsidR="00161D6F"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792" w:type="pct"/>
            <w:vAlign w:val="center"/>
          </w:tcPr>
          <w:p w14:paraId="7114F625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4C33EE70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7F4F2868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56ED806A" w14:textId="77777777" w:rsidTr="00EC4840">
        <w:tc>
          <w:tcPr>
            <w:tcW w:w="344" w:type="pct"/>
            <w:vAlign w:val="center"/>
          </w:tcPr>
          <w:p w14:paraId="72132AD6" w14:textId="77777777"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9</w:t>
            </w:r>
          </w:p>
        </w:tc>
        <w:tc>
          <w:tcPr>
            <w:tcW w:w="2196" w:type="pct"/>
            <w:vAlign w:val="center"/>
          </w:tcPr>
          <w:p w14:paraId="645F58F6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38E4D412" w14:textId="646E0654" w:rsidR="00D478C1" w:rsidRDefault="00A44E79" w:rsidP="00D478C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الگوریتم ژنتیک</w:t>
            </w:r>
          </w:p>
          <w:p w14:paraId="3DA8964C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079AC0B2" w14:textId="5AF5B5BD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منبع 1و  2و  3</w:t>
            </w:r>
          </w:p>
        </w:tc>
        <w:tc>
          <w:tcPr>
            <w:tcW w:w="792" w:type="pct"/>
            <w:vAlign w:val="center"/>
          </w:tcPr>
          <w:p w14:paraId="56DF3365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4BC39583" w14:textId="77777777" w:rsidR="00EC4840" w:rsidRDefault="00322BA7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5</w:t>
            </w:r>
          </w:p>
        </w:tc>
        <w:tc>
          <w:tcPr>
            <w:tcW w:w="250" w:type="pct"/>
          </w:tcPr>
          <w:p w14:paraId="294BAB0B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6CA46A74" w14:textId="77777777" w:rsidTr="00EC4840">
        <w:tc>
          <w:tcPr>
            <w:tcW w:w="344" w:type="pct"/>
            <w:vAlign w:val="center"/>
          </w:tcPr>
          <w:p w14:paraId="70643DEB" w14:textId="77777777"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2196" w:type="pct"/>
            <w:vAlign w:val="center"/>
          </w:tcPr>
          <w:p w14:paraId="50A8514A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64435388" w14:textId="5D273566" w:rsidR="00EC4840" w:rsidRDefault="00A44E79" w:rsidP="00EC4840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الگوریتم مورچه</w:t>
            </w:r>
          </w:p>
          <w:p w14:paraId="05E86579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3F8976FF" w14:textId="1C75E684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منبع 1و  2و  3</w:t>
            </w:r>
          </w:p>
        </w:tc>
        <w:tc>
          <w:tcPr>
            <w:tcW w:w="792" w:type="pct"/>
            <w:vAlign w:val="center"/>
          </w:tcPr>
          <w:p w14:paraId="17A6FCA4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7C36D78C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5EF809FF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08764084" w14:textId="77777777" w:rsidTr="00EC4840">
        <w:tc>
          <w:tcPr>
            <w:tcW w:w="344" w:type="pct"/>
            <w:vAlign w:val="center"/>
          </w:tcPr>
          <w:p w14:paraId="7A94D6C7" w14:textId="77777777"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1</w:t>
            </w:r>
          </w:p>
        </w:tc>
        <w:tc>
          <w:tcPr>
            <w:tcW w:w="2196" w:type="pct"/>
            <w:vAlign w:val="center"/>
          </w:tcPr>
          <w:p w14:paraId="3B008D33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1F35AF93" w14:textId="3F6B76E9" w:rsidR="00EC4840" w:rsidRDefault="00A44E79" w:rsidP="005E7DA7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انواع الگوریتم فراکاوشی</w:t>
            </w:r>
          </w:p>
          <w:p w14:paraId="699D7045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57E8E70C" w14:textId="0AABD8E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2 و </w:t>
            </w:r>
            <w:r w:rsidR="00161D6F"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792" w:type="pct"/>
            <w:vAlign w:val="center"/>
          </w:tcPr>
          <w:p w14:paraId="1CF4AB5A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715E5610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4B1890C2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274004BE" w14:textId="77777777" w:rsidTr="00EC4840">
        <w:tc>
          <w:tcPr>
            <w:tcW w:w="344" w:type="pct"/>
            <w:vAlign w:val="center"/>
          </w:tcPr>
          <w:p w14:paraId="3B95B9DB" w14:textId="77777777"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196" w:type="pct"/>
            <w:vAlign w:val="center"/>
          </w:tcPr>
          <w:p w14:paraId="7A07DF58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1B103C8A" w14:textId="39F97065" w:rsidR="00EC4840" w:rsidRDefault="00EC4840" w:rsidP="005E7DA7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5E7DA7">
              <w:rPr>
                <w:rFonts w:hint="cs"/>
                <w:sz w:val="24"/>
                <w:szCs w:val="24"/>
                <w:rtl/>
              </w:rPr>
              <w:t xml:space="preserve"> </w:t>
            </w:r>
            <w:r w:rsidR="00A44E79">
              <w:rPr>
                <w:rFonts w:hint="cs"/>
                <w:sz w:val="24"/>
                <w:szCs w:val="24"/>
                <w:rtl/>
              </w:rPr>
              <w:t>پیاده سازی بهینه سازی برای پروژه منابع آب</w:t>
            </w:r>
          </w:p>
          <w:p w14:paraId="58EF407D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6D89EAC0" w14:textId="09684B13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</w:t>
            </w:r>
            <w:r w:rsidR="007A1B82">
              <w:rPr>
                <w:rFonts w:hint="cs"/>
                <w:rtl/>
                <w:lang w:bidi="fa-IR"/>
              </w:rPr>
              <w:t>1و2</w:t>
            </w:r>
          </w:p>
        </w:tc>
        <w:tc>
          <w:tcPr>
            <w:tcW w:w="792" w:type="pct"/>
            <w:vAlign w:val="center"/>
          </w:tcPr>
          <w:p w14:paraId="5EFFC4CE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152DF2D2" w14:textId="77777777" w:rsidR="00EC4840" w:rsidRDefault="007D0579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6</w:t>
            </w:r>
          </w:p>
        </w:tc>
        <w:tc>
          <w:tcPr>
            <w:tcW w:w="250" w:type="pct"/>
          </w:tcPr>
          <w:p w14:paraId="1EC92FEB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22264047" w14:textId="77777777" w:rsidTr="00EC4840">
        <w:tc>
          <w:tcPr>
            <w:tcW w:w="344" w:type="pct"/>
            <w:vAlign w:val="center"/>
          </w:tcPr>
          <w:p w14:paraId="5E02B39B" w14:textId="77777777"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  <w:p w14:paraId="28B11F32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96" w:type="pct"/>
            <w:vAlign w:val="center"/>
          </w:tcPr>
          <w:p w14:paraId="2E068B7F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4C2241CE" w14:textId="0F3B471C" w:rsidR="00EC4840" w:rsidRDefault="00EC4840" w:rsidP="00436D0D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A44E79">
              <w:rPr>
                <w:rFonts w:ascii="TimesNewRoman,Bold" w:hAnsi="TimesNewRoman,Bold" w:hint="cs"/>
                <w:rtl/>
                <w:lang w:bidi="fa-IR"/>
              </w:rPr>
              <w:t>مفاهیم سنجش از دور</w:t>
            </w: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 </w:t>
            </w:r>
          </w:p>
          <w:p w14:paraId="59435E4A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088530A7" w14:textId="1936EAEF" w:rsidR="00EC4840" w:rsidRDefault="00EC4840" w:rsidP="00E828BB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منبع</w:t>
            </w:r>
            <w:r w:rsidR="00E828BB">
              <w:rPr>
                <w:rFonts w:hint="cs"/>
                <w:rtl/>
                <w:lang w:bidi="fa-IR"/>
              </w:rPr>
              <w:t>3</w:t>
            </w:r>
            <w:r>
              <w:rPr>
                <w:rFonts w:hint="cs"/>
                <w:rtl/>
                <w:lang w:bidi="fa-IR"/>
              </w:rPr>
              <w:t xml:space="preserve"> </w:t>
            </w:r>
          </w:p>
        </w:tc>
        <w:tc>
          <w:tcPr>
            <w:tcW w:w="792" w:type="pct"/>
            <w:vAlign w:val="center"/>
          </w:tcPr>
          <w:p w14:paraId="78A81C21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644C174C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56269B72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2E7AE340" w14:textId="77777777" w:rsidTr="00EC4840">
        <w:tc>
          <w:tcPr>
            <w:tcW w:w="344" w:type="pct"/>
            <w:vAlign w:val="center"/>
          </w:tcPr>
          <w:p w14:paraId="307CB1CB" w14:textId="77777777"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196" w:type="pct"/>
            <w:vAlign w:val="center"/>
          </w:tcPr>
          <w:p w14:paraId="3ABD95F5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162EB059" w14:textId="7513BB81" w:rsidR="00EC4840" w:rsidRDefault="00EC4840" w:rsidP="00436D0D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 </w:t>
            </w:r>
            <w:r w:rsidR="00436D0D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A44E79">
              <w:rPr>
                <w:rFonts w:ascii="TimesNewRoman,Bold" w:hAnsi="TimesNewRoman,Bold" w:hint="cs"/>
                <w:rtl/>
                <w:lang w:bidi="fa-IR"/>
              </w:rPr>
              <w:t>تفسیر انواع تصویر</w:t>
            </w:r>
          </w:p>
          <w:p w14:paraId="182FFFBB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047261A9" w14:textId="72E1CB49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منبع2 </w:t>
            </w:r>
          </w:p>
        </w:tc>
        <w:tc>
          <w:tcPr>
            <w:tcW w:w="792" w:type="pct"/>
            <w:vAlign w:val="center"/>
          </w:tcPr>
          <w:p w14:paraId="331930C4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687094A9" w14:textId="77777777" w:rsidR="00EC4840" w:rsidRDefault="007D0579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7</w:t>
            </w:r>
          </w:p>
        </w:tc>
        <w:tc>
          <w:tcPr>
            <w:tcW w:w="250" w:type="pct"/>
          </w:tcPr>
          <w:p w14:paraId="4203FFD8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29F9FCB8" w14:textId="77777777" w:rsidTr="00EC4840">
        <w:tc>
          <w:tcPr>
            <w:tcW w:w="344" w:type="pct"/>
            <w:vAlign w:val="center"/>
          </w:tcPr>
          <w:p w14:paraId="3B6CE9AA" w14:textId="77777777"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196" w:type="pct"/>
            <w:vAlign w:val="center"/>
          </w:tcPr>
          <w:p w14:paraId="5C4CE94F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0D9F71A4" w14:textId="3D1152A1" w:rsidR="00EC4840" w:rsidRDefault="00EC4840" w:rsidP="00215407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215407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A44E79">
              <w:rPr>
                <w:rFonts w:ascii="TimesNewRoman,Bold" w:hAnsi="TimesNewRoman,Bold" w:hint="cs"/>
                <w:rtl/>
                <w:lang w:bidi="fa-IR"/>
              </w:rPr>
              <w:t>انواع ماهواره</w:t>
            </w:r>
          </w:p>
          <w:p w14:paraId="38D7504F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3730B53A" w14:textId="11C5778A" w:rsidR="00EC4840" w:rsidRDefault="00EC4840" w:rsidP="0021540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منبع </w:t>
            </w:r>
            <w:r w:rsidR="00215407">
              <w:rPr>
                <w:rFonts w:eastAsia="Calibri" w:hint="cs"/>
                <w:rtl/>
                <w:lang w:bidi="fa-IR"/>
              </w:rPr>
              <w:t>2</w:t>
            </w:r>
            <w:r>
              <w:rPr>
                <w:rFonts w:eastAsia="Calibri" w:hint="cs"/>
                <w:rtl/>
                <w:lang w:bidi="fa-IR"/>
              </w:rPr>
              <w:t xml:space="preserve"> و </w:t>
            </w:r>
            <w:r w:rsidR="00215407">
              <w:rPr>
                <w:rFonts w:eastAsia="Calibri" w:hint="cs"/>
                <w:rtl/>
                <w:lang w:bidi="fa-IR"/>
              </w:rPr>
              <w:t>3</w:t>
            </w:r>
          </w:p>
        </w:tc>
        <w:tc>
          <w:tcPr>
            <w:tcW w:w="792" w:type="pct"/>
            <w:vAlign w:val="center"/>
          </w:tcPr>
          <w:p w14:paraId="62A53355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76AF25BB" w14:textId="77777777" w:rsidR="00EC4840" w:rsidRDefault="007D0579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8</w:t>
            </w:r>
          </w:p>
        </w:tc>
        <w:tc>
          <w:tcPr>
            <w:tcW w:w="250" w:type="pct"/>
          </w:tcPr>
          <w:p w14:paraId="38477FAE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215407" w14:paraId="6E6796CA" w14:textId="77777777" w:rsidTr="00EC4840">
        <w:tc>
          <w:tcPr>
            <w:tcW w:w="344" w:type="pct"/>
            <w:vAlign w:val="center"/>
          </w:tcPr>
          <w:p w14:paraId="7660F5C2" w14:textId="77777777" w:rsidR="00215407" w:rsidRDefault="00215407" w:rsidP="0021540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6</w:t>
            </w:r>
          </w:p>
        </w:tc>
        <w:tc>
          <w:tcPr>
            <w:tcW w:w="2196" w:type="pct"/>
            <w:vAlign w:val="center"/>
          </w:tcPr>
          <w:p w14:paraId="00C1084B" w14:textId="77777777" w:rsidR="00215407" w:rsidRDefault="00215407" w:rsidP="00215407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0867DF9E" w14:textId="4FD4A630" w:rsidR="00215407" w:rsidRDefault="00215407" w:rsidP="00215407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 </w:t>
            </w:r>
            <w:r w:rsidR="00A44E79">
              <w:rPr>
                <w:rFonts w:ascii="TimesNewRoman,Bold" w:hAnsi="TimesNewRoman,Bold" w:hint="cs"/>
                <w:rtl/>
                <w:lang w:bidi="fa-IR"/>
              </w:rPr>
              <w:t xml:space="preserve">نرم افزار های سنجش از دور </w:t>
            </w:r>
          </w:p>
          <w:p w14:paraId="01DC711D" w14:textId="77777777" w:rsidR="007A1B82" w:rsidRDefault="00215407" w:rsidP="007947FC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13FA76FC" w14:textId="7B3DC8A2" w:rsidR="00215407" w:rsidRDefault="00215407" w:rsidP="007947FC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eastAsia="Calibri" w:hint="cs"/>
                <w:rtl/>
                <w:lang w:bidi="fa-IR"/>
              </w:rPr>
              <w:t xml:space="preserve"> منبع 1 و </w:t>
            </w:r>
            <w:r w:rsidR="007A1B82">
              <w:rPr>
                <w:rFonts w:eastAsia="Calibri" w:hint="cs"/>
                <w:rtl/>
                <w:lang w:bidi="fa-IR"/>
              </w:rPr>
              <w:t>3</w:t>
            </w:r>
          </w:p>
        </w:tc>
        <w:tc>
          <w:tcPr>
            <w:tcW w:w="792" w:type="pct"/>
            <w:vAlign w:val="center"/>
          </w:tcPr>
          <w:p w14:paraId="0AB36493" w14:textId="77777777" w:rsidR="00215407" w:rsidRDefault="00215407" w:rsidP="00215407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1F260E05" w14:textId="77777777" w:rsidR="00215407" w:rsidRDefault="00215407" w:rsidP="0021540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11F490E7" w14:textId="77777777" w:rsidR="00215407" w:rsidRDefault="00215407" w:rsidP="00215407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215407" w14:paraId="353D192F" w14:textId="77777777" w:rsidTr="00EC4840">
        <w:tc>
          <w:tcPr>
            <w:tcW w:w="344" w:type="pct"/>
            <w:vAlign w:val="center"/>
          </w:tcPr>
          <w:p w14:paraId="1710B3AA" w14:textId="77777777" w:rsidR="00215407" w:rsidRDefault="00215407" w:rsidP="0021540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7</w:t>
            </w:r>
          </w:p>
        </w:tc>
        <w:tc>
          <w:tcPr>
            <w:tcW w:w="2196" w:type="pct"/>
            <w:vAlign w:val="center"/>
          </w:tcPr>
          <w:p w14:paraId="76C94EC1" w14:textId="77777777" w:rsidR="00215407" w:rsidRDefault="00215407" w:rsidP="00215407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23DF45B0" w14:textId="43BA3FEE" w:rsidR="00215407" w:rsidRDefault="00215407" w:rsidP="00215407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 </w:t>
            </w:r>
            <w:r w:rsidR="00A44E79">
              <w:rPr>
                <w:rFonts w:ascii="TimesNewRoman,Bold" w:hAnsi="TimesNewRoman,Bold" w:hint="cs"/>
                <w:rtl/>
                <w:lang w:bidi="fa-IR"/>
              </w:rPr>
              <w:t>سنجنده های راداری</w:t>
            </w:r>
          </w:p>
          <w:p w14:paraId="47814947" w14:textId="77777777" w:rsidR="00215407" w:rsidRDefault="00215407" w:rsidP="0021540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lastRenderedPageBreak/>
              <w:t>آدرس مباحث در کتب منبع:</w:t>
            </w:r>
          </w:p>
          <w:p w14:paraId="45E5088D" w14:textId="562D298C" w:rsidR="00215407" w:rsidRDefault="00215407" w:rsidP="0021540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منبع </w:t>
            </w:r>
            <w:r w:rsidR="007A1B82">
              <w:rPr>
                <w:rFonts w:eastAsia="Calibri" w:hint="cs"/>
                <w:rtl/>
                <w:lang w:bidi="fa-IR"/>
              </w:rPr>
              <w:t>2و 3</w:t>
            </w:r>
          </w:p>
        </w:tc>
        <w:tc>
          <w:tcPr>
            <w:tcW w:w="792" w:type="pct"/>
            <w:vAlign w:val="center"/>
          </w:tcPr>
          <w:p w14:paraId="7E85E84E" w14:textId="77777777" w:rsidR="00215407" w:rsidRDefault="00215407" w:rsidP="00215407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722DE56E" w14:textId="77777777" w:rsidR="00215407" w:rsidRDefault="00215407" w:rsidP="0021540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65C798C8" w14:textId="77777777" w:rsidR="00215407" w:rsidRDefault="00215407" w:rsidP="00215407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</w:tbl>
    <w:p w14:paraId="03FBE277" w14:textId="77777777" w:rsidR="00B203E4" w:rsidRDefault="00B203E4">
      <w:pPr>
        <w:ind w:firstLine="0"/>
        <w:rPr>
          <w:rtl/>
          <w:lang w:bidi="fa-IR"/>
        </w:rPr>
      </w:pPr>
    </w:p>
    <w:sectPr w:rsidR="00B203E4"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5D803A" w14:textId="77777777" w:rsidR="00010BA6" w:rsidRDefault="00010BA6">
      <w:pPr>
        <w:spacing w:after="0"/>
      </w:pPr>
      <w:r>
        <w:separator/>
      </w:r>
    </w:p>
  </w:endnote>
  <w:endnote w:type="continuationSeparator" w:id="0">
    <w:p w14:paraId="0E8A5A3D" w14:textId="77777777" w:rsidR="00010BA6" w:rsidRDefault="00010B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mesNewRoman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CA3E3BC" w14:textId="77777777" w:rsidR="00B203E4" w:rsidRDefault="00DC63C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947FC">
          <w:rPr>
            <w:noProof/>
            <w:rtl/>
          </w:rPr>
          <w:t>5</w:t>
        </w:r>
        <w:r>
          <w:rPr>
            <w:noProof/>
          </w:rPr>
          <w:fldChar w:fldCharType="end"/>
        </w:r>
      </w:p>
    </w:sdtContent>
  </w:sdt>
  <w:p w14:paraId="3664939E" w14:textId="77777777" w:rsidR="00B203E4" w:rsidRDefault="00B203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00128A" w14:textId="77777777" w:rsidR="00010BA6" w:rsidRDefault="00010BA6">
      <w:pPr>
        <w:spacing w:after="0"/>
      </w:pPr>
      <w:r>
        <w:separator/>
      </w:r>
    </w:p>
  </w:footnote>
  <w:footnote w:type="continuationSeparator" w:id="0">
    <w:p w14:paraId="73D1DF0D" w14:textId="77777777" w:rsidR="00010BA6" w:rsidRDefault="00010BA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1662D"/>
    <w:multiLevelType w:val="hybridMultilevel"/>
    <w:tmpl w:val="31783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A8243D4"/>
    <w:multiLevelType w:val="hybridMultilevel"/>
    <w:tmpl w:val="F3048AE4"/>
    <w:lvl w:ilvl="0" w:tplc="7F6CD132">
      <w:start w:val="1"/>
      <w:numFmt w:val="decimal"/>
      <w:lvlText w:val="%1-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3" w15:restartNumberingAfterBreak="0">
    <w:nsid w:val="0B266F11"/>
    <w:multiLevelType w:val="hybridMultilevel"/>
    <w:tmpl w:val="2ED2A8DA"/>
    <w:lvl w:ilvl="0" w:tplc="BA9A1732">
      <w:start w:val="1"/>
      <w:numFmt w:val="decimal"/>
      <w:lvlText w:val="%1-"/>
      <w:lvlJc w:val="left"/>
      <w:pPr>
        <w:ind w:left="40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9" w:hanging="360"/>
      </w:pPr>
    </w:lvl>
    <w:lvl w:ilvl="2" w:tplc="0409001B" w:tentative="1">
      <w:start w:val="1"/>
      <w:numFmt w:val="lowerRoman"/>
      <w:lvlText w:val="%3."/>
      <w:lvlJc w:val="right"/>
      <w:pPr>
        <w:ind w:left="1849" w:hanging="180"/>
      </w:pPr>
    </w:lvl>
    <w:lvl w:ilvl="3" w:tplc="0409000F" w:tentative="1">
      <w:start w:val="1"/>
      <w:numFmt w:val="decimal"/>
      <w:lvlText w:val="%4."/>
      <w:lvlJc w:val="left"/>
      <w:pPr>
        <w:ind w:left="2569" w:hanging="360"/>
      </w:pPr>
    </w:lvl>
    <w:lvl w:ilvl="4" w:tplc="04090019" w:tentative="1">
      <w:start w:val="1"/>
      <w:numFmt w:val="lowerLetter"/>
      <w:lvlText w:val="%5."/>
      <w:lvlJc w:val="left"/>
      <w:pPr>
        <w:ind w:left="3289" w:hanging="360"/>
      </w:pPr>
    </w:lvl>
    <w:lvl w:ilvl="5" w:tplc="0409001B" w:tentative="1">
      <w:start w:val="1"/>
      <w:numFmt w:val="lowerRoman"/>
      <w:lvlText w:val="%6."/>
      <w:lvlJc w:val="right"/>
      <w:pPr>
        <w:ind w:left="4009" w:hanging="180"/>
      </w:pPr>
    </w:lvl>
    <w:lvl w:ilvl="6" w:tplc="0409000F" w:tentative="1">
      <w:start w:val="1"/>
      <w:numFmt w:val="decimal"/>
      <w:lvlText w:val="%7."/>
      <w:lvlJc w:val="left"/>
      <w:pPr>
        <w:ind w:left="4729" w:hanging="360"/>
      </w:pPr>
    </w:lvl>
    <w:lvl w:ilvl="7" w:tplc="04090019" w:tentative="1">
      <w:start w:val="1"/>
      <w:numFmt w:val="lowerLetter"/>
      <w:lvlText w:val="%8."/>
      <w:lvlJc w:val="left"/>
      <w:pPr>
        <w:ind w:left="5449" w:hanging="360"/>
      </w:pPr>
    </w:lvl>
    <w:lvl w:ilvl="8" w:tplc="0409001B" w:tentative="1">
      <w:start w:val="1"/>
      <w:numFmt w:val="lowerRoman"/>
      <w:lvlText w:val="%9."/>
      <w:lvlJc w:val="right"/>
      <w:pPr>
        <w:ind w:left="6169" w:hanging="180"/>
      </w:pPr>
    </w:lvl>
  </w:abstractNum>
  <w:abstractNum w:abstractNumId="4" w15:restartNumberingAfterBreak="0">
    <w:nsid w:val="13E4563A"/>
    <w:multiLevelType w:val="hybridMultilevel"/>
    <w:tmpl w:val="F20C7FE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2E6510E"/>
    <w:multiLevelType w:val="hybridMultilevel"/>
    <w:tmpl w:val="697E6E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37B2686F"/>
    <w:multiLevelType w:val="hybridMultilevel"/>
    <w:tmpl w:val="ABE859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9632DE"/>
    <w:multiLevelType w:val="hybridMultilevel"/>
    <w:tmpl w:val="5C48B378"/>
    <w:lvl w:ilvl="0" w:tplc="E638A0C6">
      <w:start w:val="1"/>
      <w:numFmt w:val="bullet"/>
      <w:lvlText w:val="-"/>
      <w:lvlJc w:val="left"/>
      <w:pPr>
        <w:ind w:left="445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5" w:hanging="360"/>
      </w:pPr>
      <w:rPr>
        <w:rFonts w:ascii="Wingdings" w:hAnsi="Wingdings" w:hint="default"/>
      </w:rPr>
    </w:lvl>
  </w:abstractNum>
  <w:abstractNum w:abstractNumId="11" w15:restartNumberingAfterBreak="0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13A0DA4"/>
    <w:multiLevelType w:val="hybridMultilevel"/>
    <w:tmpl w:val="CF14DC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6" w15:restartNumberingAfterBreak="0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55480052"/>
    <w:multiLevelType w:val="hybridMultilevel"/>
    <w:tmpl w:val="7A465272"/>
    <w:lvl w:ilvl="0" w:tplc="CE24C11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102E45"/>
    <w:multiLevelType w:val="hybridMultilevel"/>
    <w:tmpl w:val="05CEF9B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FD1ABF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64FC6598"/>
    <w:multiLevelType w:val="hybridMultilevel"/>
    <w:tmpl w:val="EFF88076"/>
    <w:lvl w:ilvl="0" w:tplc="09CE5D4E">
      <w:start w:val="19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58942451">
    <w:abstractNumId w:val="8"/>
  </w:num>
  <w:num w:numId="2" w16cid:durableId="976060125">
    <w:abstractNumId w:val="8"/>
  </w:num>
  <w:num w:numId="3" w16cid:durableId="1119690302">
    <w:abstractNumId w:val="8"/>
  </w:num>
  <w:num w:numId="4" w16cid:durableId="1171525145">
    <w:abstractNumId w:val="8"/>
  </w:num>
  <w:num w:numId="5" w16cid:durableId="2138138071">
    <w:abstractNumId w:val="8"/>
  </w:num>
  <w:num w:numId="6" w16cid:durableId="106120731">
    <w:abstractNumId w:val="8"/>
  </w:num>
  <w:num w:numId="7" w16cid:durableId="1000431318">
    <w:abstractNumId w:val="8"/>
  </w:num>
  <w:num w:numId="8" w16cid:durableId="296644531">
    <w:abstractNumId w:val="8"/>
  </w:num>
  <w:num w:numId="9" w16cid:durableId="1097671348">
    <w:abstractNumId w:val="6"/>
  </w:num>
  <w:num w:numId="10" w16cid:durableId="1606383242">
    <w:abstractNumId w:val="16"/>
  </w:num>
  <w:num w:numId="11" w16cid:durableId="1036539275">
    <w:abstractNumId w:val="21"/>
  </w:num>
  <w:num w:numId="12" w16cid:durableId="1467966122">
    <w:abstractNumId w:val="12"/>
  </w:num>
  <w:num w:numId="13" w16cid:durableId="1811022129">
    <w:abstractNumId w:val="4"/>
  </w:num>
  <w:num w:numId="14" w16cid:durableId="735514736">
    <w:abstractNumId w:val="5"/>
  </w:num>
  <w:num w:numId="15" w16cid:durableId="1590775042">
    <w:abstractNumId w:val="1"/>
  </w:num>
  <w:num w:numId="16" w16cid:durableId="1140924347">
    <w:abstractNumId w:val="11"/>
  </w:num>
  <w:num w:numId="17" w16cid:durableId="1585990614">
    <w:abstractNumId w:val="17"/>
  </w:num>
  <w:num w:numId="18" w16cid:durableId="1020469802">
    <w:abstractNumId w:val="27"/>
  </w:num>
  <w:num w:numId="19" w16cid:durableId="910963320">
    <w:abstractNumId w:val="25"/>
  </w:num>
  <w:num w:numId="20" w16cid:durableId="1669168951">
    <w:abstractNumId w:val="23"/>
  </w:num>
  <w:num w:numId="21" w16cid:durableId="504856480">
    <w:abstractNumId w:val="14"/>
  </w:num>
  <w:num w:numId="22" w16cid:durableId="1104375165">
    <w:abstractNumId w:val="15"/>
  </w:num>
  <w:num w:numId="23" w16cid:durableId="2142721793">
    <w:abstractNumId w:val="22"/>
  </w:num>
  <w:num w:numId="24" w16cid:durableId="164782371">
    <w:abstractNumId w:val="26"/>
  </w:num>
  <w:num w:numId="25" w16cid:durableId="1329821851">
    <w:abstractNumId w:val="0"/>
  </w:num>
  <w:num w:numId="26" w16cid:durableId="2066830323">
    <w:abstractNumId w:val="19"/>
  </w:num>
  <w:num w:numId="27" w16cid:durableId="1717924368">
    <w:abstractNumId w:val="13"/>
  </w:num>
  <w:num w:numId="28" w16cid:durableId="765662386">
    <w:abstractNumId w:val="20"/>
  </w:num>
  <w:num w:numId="29" w16cid:durableId="1904947117">
    <w:abstractNumId w:val="10"/>
  </w:num>
  <w:num w:numId="30" w16cid:durableId="1697533765">
    <w:abstractNumId w:val="9"/>
  </w:num>
  <w:num w:numId="31" w16cid:durableId="636909982">
    <w:abstractNumId w:val="24"/>
  </w:num>
  <w:num w:numId="32" w16cid:durableId="344602202">
    <w:abstractNumId w:val="7"/>
  </w:num>
  <w:num w:numId="33" w16cid:durableId="320236243">
    <w:abstractNumId w:val="2"/>
  </w:num>
  <w:num w:numId="34" w16cid:durableId="1855028248">
    <w:abstractNumId w:val="18"/>
  </w:num>
  <w:num w:numId="35" w16cid:durableId="93579176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1NjU0MzOzMDAwNbJU0lEKTi0uzszPAykwqQUAPcRVRywAAAA="/>
  </w:docVars>
  <w:rsids>
    <w:rsidRoot w:val="00B203E4"/>
    <w:rsid w:val="0000343B"/>
    <w:rsid w:val="00010BA6"/>
    <w:rsid w:val="00031E03"/>
    <w:rsid w:val="000D00DE"/>
    <w:rsid w:val="001324C5"/>
    <w:rsid w:val="0014319B"/>
    <w:rsid w:val="00161D6F"/>
    <w:rsid w:val="00215407"/>
    <w:rsid w:val="002518C7"/>
    <w:rsid w:val="002547A8"/>
    <w:rsid w:val="00270B3B"/>
    <w:rsid w:val="00283973"/>
    <w:rsid w:val="00322BA7"/>
    <w:rsid w:val="00323166"/>
    <w:rsid w:val="00335788"/>
    <w:rsid w:val="00343495"/>
    <w:rsid w:val="00391008"/>
    <w:rsid w:val="003B2D39"/>
    <w:rsid w:val="003B6A7E"/>
    <w:rsid w:val="003D28D1"/>
    <w:rsid w:val="00410EBA"/>
    <w:rsid w:val="00436D0D"/>
    <w:rsid w:val="0046686E"/>
    <w:rsid w:val="00470DC9"/>
    <w:rsid w:val="00482A2D"/>
    <w:rsid w:val="00483F25"/>
    <w:rsid w:val="0048582A"/>
    <w:rsid w:val="004A39ED"/>
    <w:rsid w:val="004B330F"/>
    <w:rsid w:val="004B62E1"/>
    <w:rsid w:val="00557CAA"/>
    <w:rsid w:val="005D2212"/>
    <w:rsid w:val="005E7DA7"/>
    <w:rsid w:val="005F51C4"/>
    <w:rsid w:val="006306AA"/>
    <w:rsid w:val="0069625F"/>
    <w:rsid w:val="006E74F2"/>
    <w:rsid w:val="00742956"/>
    <w:rsid w:val="00747C25"/>
    <w:rsid w:val="007518B8"/>
    <w:rsid w:val="00777F12"/>
    <w:rsid w:val="007947FC"/>
    <w:rsid w:val="007A1B82"/>
    <w:rsid w:val="007D0579"/>
    <w:rsid w:val="007D06B5"/>
    <w:rsid w:val="007D3F2D"/>
    <w:rsid w:val="00845E6B"/>
    <w:rsid w:val="008577D5"/>
    <w:rsid w:val="00874113"/>
    <w:rsid w:val="00874CE3"/>
    <w:rsid w:val="008A7817"/>
    <w:rsid w:val="00937CE6"/>
    <w:rsid w:val="0094610A"/>
    <w:rsid w:val="00993347"/>
    <w:rsid w:val="009F25AD"/>
    <w:rsid w:val="00A12FC4"/>
    <w:rsid w:val="00A203BD"/>
    <w:rsid w:val="00A32DB9"/>
    <w:rsid w:val="00A334B0"/>
    <w:rsid w:val="00A44E79"/>
    <w:rsid w:val="00A61610"/>
    <w:rsid w:val="00AB302B"/>
    <w:rsid w:val="00AC3C46"/>
    <w:rsid w:val="00B12AA2"/>
    <w:rsid w:val="00B166DC"/>
    <w:rsid w:val="00B203E4"/>
    <w:rsid w:val="00B61DD9"/>
    <w:rsid w:val="00B97AB4"/>
    <w:rsid w:val="00BA0EC9"/>
    <w:rsid w:val="00C23AA4"/>
    <w:rsid w:val="00C63E3C"/>
    <w:rsid w:val="00CA24A3"/>
    <w:rsid w:val="00D0285D"/>
    <w:rsid w:val="00D32B1F"/>
    <w:rsid w:val="00D417EE"/>
    <w:rsid w:val="00D478C1"/>
    <w:rsid w:val="00D705FB"/>
    <w:rsid w:val="00D76CF0"/>
    <w:rsid w:val="00D77F0E"/>
    <w:rsid w:val="00D91D63"/>
    <w:rsid w:val="00DC63C5"/>
    <w:rsid w:val="00E239E4"/>
    <w:rsid w:val="00E4734B"/>
    <w:rsid w:val="00E609A2"/>
    <w:rsid w:val="00E828BB"/>
    <w:rsid w:val="00EC4840"/>
    <w:rsid w:val="00EE3B98"/>
    <w:rsid w:val="00EF5E75"/>
    <w:rsid w:val="00F23877"/>
    <w:rsid w:val="00F67346"/>
    <w:rsid w:val="00FA1E89"/>
    <w:rsid w:val="00FA4F35"/>
    <w:rsid w:val="00FC5F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60402D"/>
  <w15:docId w15:val="{54660C09-D9ED-4E22-9971-785020879C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3F25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rmalWeb">
    <w:name w:val="Normal (Web)"/>
    <w:basedOn w:val="Normal"/>
    <w:uiPriority w:val="99"/>
    <w:unhideWhenUsed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61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3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579148">
          <w:marLeft w:val="0"/>
          <w:marRight w:val="547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31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6A389C-28D2-49BF-9011-984B8FACCE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606</Words>
  <Characters>345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Soft</Company>
  <LinksUpToDate>false</LinksUpToDate>
  <CharactersWithSpaces>4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varesh</dc:creator>
  <cp:lastModifiedBy>Saman</cp:lastModifiedBy>
  <cp:revision>2</cp:revision>
  <dcterms:created xsi:type="dcterms:W3CDTF">2022-05-09T22:11:00Z</dcterms:created>
  <dcterms:modified xsi:type="dcterms:W3CDTF">2022-05-09T22:11:00Z</dcterms:modified>
</cp:coreProperties>
</file>